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F7DF2" w14:textId="77777777" w:rsidR="00FD7F5B" w:rsidRDefault="006072C1" w:rsidP="004A159B">
      <w:pPr>
        <w:spacing w:after="0"/>
        <w:ind w:left="2340" w:firstLine="5040"/>
        <w:rPr>
          <w:b/>
          <w:bCs/>
          <w:sz w:val="24"/>
          <w:szCs w:val="24"/>
        </w:rPr>
      </w:pPr>
      <w:r w:rsidRPr="00FD7F5B">
        <w:rPr>
          <w:noProof/>
          <w:sz w:val="24"/>
          <w:szCs w:val="24"/>
        </w:rPr>
        <w:drawing>
          <wp:anchor distT="0" distB="0" distL="114300" distR="114300" simplePos="0" relativeHeight="251658241" behindDoc="0" locked="0" layoutInCell="1" allowOverlap="1" wp14:anchorId="42C98466" wp14:editId="21EE7CC8">
            <wp:simplePos x="0" y="0"/>
            <wp:positionH relativeFrom="column">
              <wp:posOffset>2379345</wp:posOffset>
            </wp:positionH>
            <wp:positionV relativeFrom="paragraph">
              <wp:posOffset>493395</wp:posOffset>
            </wp:positionV>
            <wp:extent cx="1939925" cy="727075"/>
            <wp:effectExtent l="0" t="0" r="317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9925" cy="72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7F5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7F3C930" wp14:editId="5914985E">
                <wp:simplePos x="0" y="0"/>
                <wp:positionH relativeFrom="column">
                  <wp:posOffset>-457200</wp:posOffset>
                </wp:positionH>
                <wp:positionV relativeFrom="paragraph">
                  <wp:posOffset>0</wp:posOffset>
                </wp:positionV>
                <wp:extent cx="7800975" cy="360680"/>
                <wp:effectExtent l="0" t="0" r="9525" b="1270"/>
                <wp:wrapTight wrapText="bothSides">
                  <wp:wrapPolygon edited="0">
                    <wp:start x="0" y="0"/>
                    <wp:lineTo x="0" y="20535"/>
                    <wp:lineTo x="21574" y="20535"/>
                    <wp:lineTo x="21574" y="0"/>
                    <wp:lineTo x="0" y="0"/>
                  </wp:wrapPolygon>
                </wp:wrapTight>
                <wp:docPr id="2017792230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00975" cy="360680"/>
                        </a:xfrm>
                        <a:prstGeom prst="rect">
                          <a:avLst/>
                        </a:prstGeom>
                        <a:solidFill>
                          <a:srgbClr val="95040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658663" id="Rectangle 13" o:spid="_x0000_s1026" style="position:absolute;margin-left:-36pt;margin-top:0;width:614.25pt;height:28.4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" fillcolor="#950405" stroked="f" strokeweight="1pt">
                <w10:wrap type="tight"/>
              </v:rect>
            </w:pict>
          </mc:Fallback>
        </mc:AlternateContent>
      </w:r>
      <w:r w:rsidRPr="00FD7F5B">
        <w:rPr>
          <w:b/>
          <w:bCs/>
          <w:sz w:val="24"/>
          <w:szCs w:val="24"/>
        </w:rPr>
        <w:t xml:space="preserve">          </w:t>
      </w:r>
    </w:p>
    <w:p w14:paraId="0CA5D6D5" w14:textId="77777777" w:rsidR="00E26105" w:rsidRDefault="006072C1" w:rsidP="004A159B">
      <w:pPr>
        <w:spacing w:after="0"/>
        <w:ind w:left="2340" w:firstLine="504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</w:t>
      </w:r>
    </w:p>
    <w:p w14:paraId="21AB07FE" w14:textId="77777777" w:rsidR="00E26105" w:rsidRDefault="00E26105" w:rsidP="004A159B">
      <w:pPr>
        <w:spacing w:after="0"/>
        <w:ind w:left="2340" w:firstLine="5040"/>
        <w:rPr>
          <w:b/>
          <w:bCs/>
          <w:sz w:val="28"/>
          <w:szCs w:val="28"/>
        </w:rPr>
      </w:pPr>
    </w:p>
    <w:p w14:paraId="00B7BCD6" w14:textId="77777777" w:rsidR="00E26105" w:rsidRDefault="00E26105" w:rsidP="00E26105">
      <w:pPr>
        <w:spacing w:after="0"/>
        <w:jc w:val="center"/>
        <w:rPr>
          <w:b/>
          <w:bCs/>
          <w:sz w:val="28"/>
          <w:szCs w:val="28"/>
        </w:rPr>
      </w:pPr>
    </w:p>
    <w:p w14:paraId="73DE5C06" w14:textId="6CBF449A" w:rsidR="006072C1" w:rsidRPr="006E4996" w:rsidRDefault="00B96599" w:rsidP="00E26105">
      <w:pPr>
        <w:spacing w:after="0"/>
        <w:jc w:val="center"/>
        <w:rPr>
          <w:b/>
          <w:bCs/>
          <w:color w:val="FF0000"/>
          <w:sz w:val="28"/>
          <w:szCs w:val="28"/>
        </w:rPr>
      </w:pPr>
      <w:r w:rsidRPr="76220872">
        <w:rPr>
          <w:b/>
          <w:bCs/>
          <w:sz w:val="28"/>
          <w:szCs w:val="28"/>
        </w:rPr>
        <w:t xml:space="preserve">Student Affairs </w:t>
      </w:r>
      <w:r w:rsidR="00477FAA" w:rsidRPr="76220872">
        <w:rPr>
          <w:b/>
          <w:bCs/>
          <w:sz w:val="28"/>
          <w:szCs w:val="28"/>
        </w:rPr>
        <w:t>On</w:t>
      </w:r>
      <w:r w:rsidR="64D83675" w:rsidRPr="76220872">
        <w:rPr>
          <w:b/>
          <w:bCs/>
          <w:sz w:val="28"/>
          <w:szCs w:val="28"/>
        </w:rPr>
        <w:t>-</w:t>
      </w:r>
      <w:r w:rsidR="00477FAA" w:rsidRPr="76220872">
        <w:rPr>
          <w:b/>
          <w:bCs/>
          <w:sz w:val="28"/>
          <w:szCs w:val="28"/>
        </w:rPr>
        <w:t xml:space="preserve">Campus Gatherings </w:t>
      </w:r>
      <w:r w:rsidR="188760A4" w:rsidRPr="76220872">
        <w:rPr>
          <w:b/>
          <w:bCs/>
          <w:sz w:val="28"/>
          <w:szCs w:val="28"/>
        </w:rPr>
        <w:t>-</w:t>
      </w:r>
      <w:r w:rsidR="00884173" w:rsidRPr="76220872">
        <w:rPr>
          <w:b/>
          <w:bCs/>
          <w:sz w:val="28"/>
          <w:szCs w:val="28"/>
        </w:rPr>
        <w:t xml:space="preserve"> </w:t>
      </w:r>
      <w:r w:rsidR="00477FAA" w:rsidRPr="76220872">
        <w:rPr>
          <w:b/>
          <w:bCs/>
          <w:sz w:val="28"/>
          <w:szCs w:val="28"/>
        </w:rPr>
        <w:t>Fall 2021</w:t>
      </w:r>
    </w:p>
    <w:p w14:paraId="78FB07E0" w14:textId="5E0E648F" w:rsidR="00B96599" w:rsidRDefault="00B96599" w:rsidP="004A159B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udent Organizations and Division Department</w:t>
      </w:r>
      <w:r w:rsidR="00AE747D">
        <w:rPr>
          <w:b/>
          <w:bCs/>
          <w:sz w:val="28"/>
          <w:szCs w:val="28"/>
        </w:rPr>
        <w:t xml:space="preserve"> Protocols</w:t>
      </w:r>
    </w:p>
    <w:p w14:paraId="0AEF86BF" w14:textId="0E3234C1" w:rsidR="004A159B" w:rsidRPr="00DD0B52" w:rsidRDefault="004A159B" w:rsidP="004A159B">
      <w:pPr>
        <w:spacing w:after="0"/>
        <w:jc w:val="center"/>
        <w:rPr>
          <w:b/>
          <w:bCs/>
          <w:i/>
          <w:color w:val="C00000"/>
          <w:sz w:val="20"/>
          <w:szCs w:val="20"/>
          <w:u w:val="single"/>
        </w:rPr>
      </w:pPr>
      <w:r w:rsidRPr="00DD0B52">
        <w:rPr>
          <w:b/>
          <w:bCs/>
          <w:i/>
          <w:color w:val="C00000"/>
          <w:sz w:val="20"/>
          <w:szCs w:val="20"/>
          <w:u w:val="single"/>
        </w:rPr>
        <w:t>This protocol is based on evolving conditions and will be updated as new guidance or regulations are presented.</w:t>
      </w:r>
    </w:p>
    <w:p w14:paraId="7D9BC028" w14:textId="77777777" w:rsidR="00A442BE" w:rsidRPr="002F46BE" w:rsidRDefault="00710009" w:rsidP="004A159B">
      <w:pPr>
        <w:spacing w:after="0"/>
        <w:jc w:val="center"/>
        <w:rPr>
          <w:b/>
          <w:bCs/>
          <w:i/>
          <w:color w:val="C00000"/>
          <w:sz w:val="20"/>
          <w:szCs w:val="20"/>
        </w:rPr>
      </w:pPr>
      <w:r w:rsidRPr="002F46BE">
        <w:rPr>
          <w:b/>
          <w:bCs/>
          <w:i/>
          <w:color w:val="C00000"/>
          <w:sz w:val="20"/>
          <w:szCs w:val="20"/>
        </w:rPr>
        <w:t xml:space="preserve">All </w:t>
      </w:r>
      <w:r w:rsidR="008C3D87" w:rsidRPr="002F46BE">
        <w:rPr>
          <w:b/>
          <w:bCs/>
          <w:i/>
          <w:color w:val="C00000"/>
          <w:sz w:val="20"/>
          <w:szCs w:val="20"/>
        </w:rPr>
        <w:t xml:space="preserve">attendees must adhere to </w:t>
      </w:r>
      <w:r w:rsidR="00FE454B" w:rsidRPr="002F46BE">
        <w:rPr>
          <w:b/>
          <w:bCs/>
          <w:i/>
          <w:color w:val="C00000"/>
          <w:sz w:val="20"/>
          <w:szCs w:val="20"/>
        </w:rPr>
        <w:t xml:space="preserve">daily screening, </w:t>
      </w:r>
      <w:r w:rsidR="00E37C50" w:rsidRPr="002F46BE">
        <w:rPr>
          <w:b/>
          <w:bCs/>
          <w:i/>
          <w:color w:val="C00000"/>
          <w:sz w:val="20"/>
          <w:szCs w:val="20"/>
        </w:rPr>
        <w:t>face coverings indoors</w:t>
      </w:r>
      <w:r w:rsidR="00A442BE" w:rsidRPr="002F46BE">
        <w:rPr>
          <w:b/>
          <w:bCs/>
          <w:i/>
          <w:color w:val="C00000"/>
          <w:sz w:val="20"/>
          <w:szCs w:val="20"/>
        </w:rPr>
        <w:t xml:space="preserve"> regardless of vaccination status</w:t>
      </w:r>
      <w:r w:rsidR="00E37C50" w:rsidRPr="002F46BE">
        <w:rPr>
          <w:b/>
          <w:bCs/>
          <w:i/>
          <w:color w:val="C00000"/>
          <w:sz w:val="20"/>
          <w:szCs w:val="20"/>
        </w:rPr>
        <w:t xml:space="preserve">, </w:t>
      </w:r>
    </w:p>
    <w:p w14:paraId="371E83AB" w14:textId="4E3C6281" w:rsidR="00710009" w:rsidRPr="002F46BE" w:rsidRDefault="006A4AC5" w:rsidP="004A159B">
      <w:pPr>
        <w:spacing w:after="0"/>
        <w:jc w:val="center"/>
        <w:rPr>
          <w:b/>
          <w:bCs/>
          <w:i/>
          <w:color w:val="C00000"/>
          <w:sz w:val="20"/>
          <w:szCs w:val="20"/>
        </w:rPr>
      </w:pPr>
      <w:r w:rsidRPr="002F46BE">
        <w:rPr>
          <w:b/>
          <w:bCs/>
          <w:i/>
          <w:color w:val="C00000"/>
          <w:sz w:val="20"/>
          <w:szCs w:val="20"/>
        </w:rPr>
        <w:t>physical</w:t>
      </w:r>
      <w:r w:rsidR="008C2F78" w:rsidRPr="002F46BE">
        <w:rPr>
          <w:b/>
          <w:bCs/>
          <w:i/>
          <w:color w:val="C00000"/>
          <w:sz w:val="20"/>
          <w:szCs w:val="20"/>
        </w:rPr>
        <w:t xml:space="preserve"> distancing of 3</w:t>
      </w:r>
      <w:r w:rsidRPr="002F46BE">
        <w:rPr>
          <w:b/>
          <w:bCs/>
          <w:i/>
          <w:color w:val="C00000"/>
          <w:sz w:val="20"/>
          <w:szCs w:val="20"/>
        </w:rPr>
        <w:t xml:space="preserve"> feet, and </w:t>
      </w:r>
      <w:r w:rsidR="008C3D87" w:rsidRPr="002F46BE">
        <w:rPr>
          <w:b/>
          <w:bCs/>
          <w:i/>
          <w:color w:val="C00000"/>
          <w:sz w:val="20"/>
          <w:szCs w:val="20"/>
        </w:rPr>
        <w:t>campus vaccination requirements</w:t>
      </w:r>
      <w:r w:rsidR="009D571D" w:rsidRPr="002F46BE">
        <w:rPr>
          <w:b/>
          <w:bCs/>
          <w:i/>
          <w:color w:val="C00000"/>
          <w:sz w:val="20"/>
          <w:szCs w:val="20"/>
        </w:rPr>
        <w:t>.</w:t>
      </w:r>
    </w:p>
    <w:p w14:paraId="15052385" w14:textId="586A4A91" w:rsidR="004A159B" w:rsidRPr="004A159B" w:rsidRDefault="004A159B" w:rsidP="004A159B">
      <w:pPr>
        <w:spacing w:after="0"/>
        <w:jc w:val="center"/>
        <w:rPr>
          <w:b/>
          <w:bCs/>
          <w:i/>
          <w:color w:val="C00000"/>
          <w:sz w:val="20"/>
          <w:szCs w:val="20"/>
        </w:rPr>
      </w:pPr>
    </w:p>
    <w:p w14:paraId="27FF59B9" w14:textId="6934AE12" w:rsidR="00385C46" w:rsidRDefault="00BD4745" w:rsidP="4D38B880">
      <w:pPr>
        <w:rPr>
          <w:b/>
          <w:bCs/>
          <w:color w:val="C00000"/>
          <w:sz w:val="24"/>
          <w:szCs w:val="24"/>
        </w:rPr>
      </w:pPr>
      <w:r>
        <w:rPr>
          <w:b/>
          <w:bCs/>
          <w:noProof/>
          <w:color w:val="C00000"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1FE68051" wp14:editId="2506C680">
                <wp:simplePos x="0" y="0"/>
                <wp:positionH relativeFrom="page">
                  <wp:align>left</wp:align>
                </wp:positionH>
                <wp:positionV relativeFrom="paragraph">
                  <wp:posOffset>90260</wp:posOffset>
                </wp:positionV>
                <wp:extent cx="1544320" cy="304800"/>
                <wp:effectExtent l="0" t="0" r="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4320" cy="304800"/>
                          <a:chOff x="0" y="7684"/>
                          <a:chExt cx="1544320" cy="229870"/>
                        </a:xfrm>
                      </wpg:grpSpPr>
                      <wps:wsp>
                        <wps:cNvPr id="9" name="Snip Single Corner Rectangle 9"/>
                        <wps:cNvSpPr/>
                        <wps:spPr>
                          <a:xfrm>
                            <a:off x="0" y="7684"/>
                            <a:ext cx="1544320" cy="229870"/>
                          </a:xfrm>
                          <a:prstGeom prst="snip1Rect">
                            <a:avLst>
                              <a:gd name="adj" fmla="val 50000"/>
                            </a:avLst>
                          </a:prstGeom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30736" y="21338"/>
                            <a:ext cx="1352390" cy="20321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DCFDF9C" w14:textId="5F634D7C" w:rsidR="00F67E1D" w:rsidRPr="0056181E" w:rsidRDefault="00F67E1D">
                              <w:pPr>
                                <w:rPr>
                                  <w:color w:val="FFFFFF" w:themeColor="background1"/>
                                </w:rPr>
                              </w:pPr>
                              <w:r w:rsidRPr="0056181E">
                                <w:rPr>
                                  <w:color w:val="FFFFFF" w:themeColor="background1"/>
                                </w:rPr>
                                <w:t>Gener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E68051" id="Group 11" o:spid="_x0000_s1026" style="position:absolute;margin-left:0;margin-top:7.1pt;width:121.6pt;height:24pt;z-index:251658243;mso-position-horizontal:left;mso-position-horizontal-relative:page;mso-height-relative:margin" coordorigin=",76" coordsize="15443,22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">
                <v:shape id="Snip Single Corner Rectangle 9" o:spid="_x0000_s1027" style="position:absolute;top:76;width:15443;height:2299;visibility:visible;mso-wrap-style:square;v-text-anchor:middle" coordsize="1544320,229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" path="m,l1429385,r114935,114935l1544320,229870,,229870,,xe" fillcolor="#404040 [2429]" stroked="f" strokeweight="1pt">
                  <v:stroke joinstyle="miter"/>
                  <v:path arrowok="t" o:connecttype="custom" o:connectlocs="0,0;1429385,0;1544320,114935;1544320,229870;0,229870;0,0" o:connectangles="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307;top:213;width:13524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3DCFDF9C" w14:textId="5F634D7C" w:rsidR="00F67E1D" w:rsidRPr="0056181E" w:rsidRDefault="00F67E1D">
                        <w:pPr>
                          <w:rPr>
                            <w:color w:val="FFFFFF" w:themeColor="background1"/>
                          </w:rPr>
                        </w:pPr>
                        <w:r w:rsidRPr="0056181E">
                          <w:rPr>
                            <w:color w:val="FFFFFF" w:themeColor="background1"/>
                          </w:rPr>
                          <w:t>General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6BADB126" w14:textId="77777777" w:rsidR="00AE747D" w:rsidRPr="00AE747D" w:rsidRDefault="00AE747D" w:rsidP="00AE747D">
      <w:pPr>
        <w:spacing w:after="0" w:line="240" w:lineRule="auto"/>
        <w:rPr>
          <w:b/>
          <w:bCs/>
          <w:color w:val="C00000"/>
          <w:sz w:val="20"/>
          <w:szCs w:val="24"/>
        </w:rPr>
      </w:pPr>
    </w:p>
    <w:p w14:paraId="12EF1705" w14:textId="4788F1B6" w:rsidR="00477FAA" w:rsidRPr="0056181E" w:rsidRDefault="00477FAA" w:rsidP="4D38B880">
      <w:pPr>
        <w:rPr>
          <w:b/>
          <w:bCs/>
          <w:color w:val="C00000"/>
          <w:sz w:val="24"/>
          <w:szCs w:val="24"/>
        </w:rPr>
      </w:pPr>
      <w:r w:rsidRPr="0056181E">
        <w:rPr>
          <w:b/>
          <w:bCs/>
          <w:color w:val="C00000"/>
          <w:sz w:val="24"/>
          <w:szCs w:val="24"/>
        </w:rPr>
        <w:t xml:space="preserve">Student </w:t>
      </w:r>
      <w:r w:rsidR="368973FD" w:rsidRPr="4D38B880">
        <w:rPr>
          <w:b/>
          <w:bCs/>
          <w:color w:val="C00000"/>
          <w:sz w:val="24"/>
          <w:szCs w:val="24"/>
        </w:rPr>
        <w:t>G</w:t>
      </w:r>
      <w:r w:rsidRPr="0056181E">
        <w:rPr>
          <w:b/>
          <w:bCs/>
          <w:color w:val="C00000"/>
          <w:sz w:val="24"/>
          <w:szCs w:val="24"/>
        </w:rPr>
        <w:t xml:space="preserve">athering </w:t>
      </w:r>
      <w:r w:rsidR="41484F12" w:rsidRPr="4D38B880">
        <w:rPr>
          <w:b/>
          <w:bCs/>
          <w:color w:val="C00000"/>
          <w:sz w:val="24"/>
          <w:szCs w:val="24"/>
        </w:rPr>
        <w:t>C</w:t>
      </w:r>
      <w:r w:rsidRPr="0056181E">
        <w:rPr>
          <w:b/>
          <w:bCs/>
          <w:color w:val="C00000"/>
          <w:sz w:val="24"/>
          <w:szCs w:val="24"/>
        </w:rPr>
        <w:t>ategories</w:t>
      </w:r>
      <w:r w:rsidR="653B820C" w:rsidRPr="4D38B880">
        <w:rPr>
          <w:b/>
          <w:bCs/>
          <w:color w:val="C00000"/>
          <w:sz w:val="24"/>
          <w:szCs w:val="24"/>
        </w:rPr>
        <w:t>:</w:t>
      </w:r>
      <w:r w:rsidRPr="0056181E">
        <w:rPr>
          <w:b/>
          <w:bCs/>
          <w:color w:val="C00000"/>
          <w:sz w:val="24"/>
          <w:szCs w:val="24"/>
        </w:rPr>
        <w:t xml:space="preserve"> </w:t>
      </w:r>
      <w:r w:rsidR="5B229450" w:rsidRPr="4D38B880">
        <w:rPr>
          <w:b/>
          <w:bCs/>
          <w:color w:val="C00000"/>
          <w:sz w:val="24"/>
          <w:szCs w:val="24"/>
        </w:rPr>
        <w:t xml:space="preserve">These </w:t>
      </w:r>
      <w:r w:rsidR="6273E8D8" w:rsidRPr="0056181E">
        <w:rPr>
          <w:b/>
          <w:bCs/>
          <w:color w:val="C00000"/>
          <w:sz w:val="24"/>
          <w:szCs w:val="24"/>
        </w:rPr>
        <w:t>must be</w:t>
      </w:r>
      <w:r w:rsidRPr="0056181E">
        <w:rPr>
          <w:b/>
          <w:bCs/>
          <w:color w:val="C00000"/>
          <w:sz w:val="24"/>
          <w:szCs w:val="24"/>
        </w:rPr>
        <w:t xml:space="preserve"> entered in</w:t>
      </w:r>
      <w:r w:rsidR="76F086D7" w:rsidRPr="0056181E">
        <w:rPr>
          <w:b/>
          <w:bCs/>
          <w:color w:val="C00000"/>
          <w:sz w:val="24"/>
          <w:szCs w:val="24"/>
        </w:rPr>
        <w:t>to</w:t>
      </w:r>
      <w:r w:rsidRPr="0056181E">
        <w:rPr>
          <w:b/>
          <w:bCs/>
          <w:color w:val="C00000"/>
          <w:sz w:val="24"/>
          <w:szCs w:val="24"/>
        </w:rPr>
        <w:t xml:space="preserve"> 25Live</w:t>
      </w:r>
      <w:r w:rsidR="005B0BB5">
        <w:rPr>
          <w:b/>
          <w:bCs/>
          <w:color w:val="C00000"/>
          <w:sz w:val="24"/>
          <w:szCs w:val="24"/>
        </w:rPr>
        <w:t xml:space="preserve"> </w:t>
      </w:r>
    </w:p>
    <w:p w14:paraId="7952DB54" w14:textId="3B6A9353" w:rsidR="00477FAA" w:rsidRPr="0084407A" w:rsidRDefault="00477FAA" w:rsidP="0056181E">
      <w:pPr>
        <w:pStyle w:val="ListParagraph"/>
        <w:numPr>
          <w:ilvl w:val="0"/>
          <w:numId w:val="1"/>
        </w:numPr>
        <w:ind w:firstLine="0"/>
      </w:pPr>
      <w:r w:rsidRPr="00363975">
        <w:rPr>
          <w:b/>
        </w:rPr>
        <w:t>Meetings</w:t>
      </w:r>
      <w:r w:rsidR="001232FE" w:rsidRPr="0084407A">
        <w:t xml:space="preserve"> (</w:t>
      </w:r>
      <w:r w:rsidR="57A94799" w:rsidRPr="0084407A">
        <w:t>m</w:t>
      </w:r>
      <w:r w:rsidR="001232FE" w:rsidRPr="0084407A">
        <w:t>embers only)</w:t>
      </w:r>
      <w:r w:rsidRPr="0084407A">
        <w:t>: Classroom spaces</w:t>
      </w:r>
      <w:r w:rsidR="00E4304C" w:rsidRPr="0084407A">
        <w:t>,</w:t>
      </w:r>
      <w:r w:rsidRPr="0084407A">
        <w:t xml:space="preserve"> MSR 130</w:t>
      </w:r>
      <w:r w:rsidR="00E4304C" w:rsidRPr="0084407A">
        <w:t xml:space="preserve">, </w:t>
      </w:r>
      <w:r w:rsidR="00E4304C" w:rsidRPr="0056181E">
        <w:t>130</w:t>
      </w:r>
      <w:r w:rsidR="00385C46">
        <w:t xml:space="preserve"> </w:t>
      </w:r>
      <w:r w:rsidR="00E4304C" w:rsidRPr="0056181E">
        <w:t>B or C,</w:t>
      </w:r>
      <w:r w:rsidR="004C3ABA" w:rsidRPr="0056181E">
        <w:t xml:space="preserve"> FDC</w:t>
      </w:r>
      <w:r w:rsidR="004C3ABA" w:rsidRPr="0084407A">
        <w:t>,</w:t>
      </w:r>
      <w:r w:rsidRPr="0084407A">
        <w:t xml:space="preserve"> </w:t>
      </w:r>
      <w:r w:rsidR="00310777" w:rsidRPr="0084407A">
        <w:t>and/</w:t>
      </w:r>
      <w:r w:rsidRPr="0084407A">
        <w:t xml:space="preserve">or </w:t>
      </w:r>
      <w:r w:rsidR="00385C46">
        <w:t xml:space="preserve">the </w:t>
      </w:r>
      <w:r w:rsidR="00A35D59">
        <w:t>Univer</w:t>
      </w:r>
      <w:r w:rsidR="001B01E8">
        <w:t xml:space="preserve">sity </w:t>
      </w:r>
      <w:r w:rsidR="00385C46">
        <w:t>Student Center.</w:t>
      </w:r>
    </w:p>
    <w:p w14:paraId="7AB50E69" w14:textId="3C0071D7" w:rsidR="00477FAA" w:rsidRPr="0084407A" w:rsidRDefault="00477FAA" w:rsidP="0056181E">
      <w:pPr>
        <w:pStyle w:val="ListParagraph"/>
        <w:numPr>
          <w:ilvl w:val="1"/>
          <w:numId w:val="1"/>
        </w:numPr>
        <w:ind w:firstLine="0"/>
      </w:pPr>
      <w:r w:rsidRPr="0084407A">
        <w:t>Schedule 3 business days in advance in 25Live</w:t>
      </w:r>
    </w:p>
    <w:p w14:paraId="0EF6DDBD" w14:textId="3FF8809B" w:rsidR="00477FAA" w:rsidRPr="0056181E" w:rsidRDefault="00477FAA" w:rsidP="0056181E">
      <w:pPr>
        <w:pStyle w:val="ListParagraph"/>
        <w:numPr>
          <w:ilvl w:val="0"/>
          <w:numId w:val="1"/>
        </w:numPr>
        <w:ind w:firstLine="0"/>
      </w:pPr>
      <w:r w:rsidRPr="00363975">
        <w:rPr>
          <w:b/>
        </w:rPr>
        <w:t>Activities</w:t>
      </w:r>
      <w:r w:rsidR="5B33FAEF" w:rsidRPr="0084407A">
        <w:t xml:space="preserve"> </w:t>
      </w:r>
      <w:r w:rsidR="007458BC" w:rsidRPr="0084407A">
        <w:t>(</w:t>
      </w:r>
      <w:r w:rsidR="4669B31F" w:rsidRPr="0084407A">
        <w:t>o</w:t>
      </w:r>
      <w:r w:rsidR="007458BC" w:rsidRPr="0084407A">
        <w:t xml:space="preserve">pen to </w:t>
      </w:r>
      <w:r w:rsidR="610DCD9E" w:rsidRPr="0084407A">
        <w:t>c</w:t>
      </w:r>
      <w:r w:rsidR="007458BC" w:rsidRPr="0084407A">
        <w:t xml:space="preserve">ampus </w:t>
      </w:r>
      <w:r w:rsidR="37C76604" w:rsidRPr="0084407A">
        <w:t>c</w:t>
      </w:r>
      <w:r w:rsidR="007458BC" w:rsidRPr="0084407A">
        <w:t>ommunity)</w:t>
      </w:r>
      <w:r w:rsidRPr="0084407A">
        <w:t>:</w:t>
      </w:r>
      <w:r w:rsidR="00AD7521" w:rsidRPr="0084407A">
        <w:t xml:space="preserve"> </w:t>
      </w:r>
      <w:r w:rsidR="00AD7521" w:rsidRPr="0056181E">
        <w:t xml:space="preserve"> </w:t>
      </w:r>
      <w:r w:rsidR="00F5615E" w:rsidRPr="0056181E">
        <w:t>S</w:t>
      </w:r>
      <w:r w:rsidR="4C34CAAC" w:rsidRPr="0056181E">
        <w:t xml:space="preserve">maller scale </w:t>
      </w:r>
      <w:r w:rsidR="00BE763F" w:rsidRPr="0056181E">
        <w:t>quad activities,</w:t>
      </w:r>
      <w:r w:rsidR="00686095" w:rsidRPr="0056181E">
        <w:t xml:space="preserve"> spin the wheel, yard games,</w:t>
      </w:r>
      <w:r w:rsidR="00BE763F" w:rsidRPr="0056181E">
        <w:t xml:space="preserve"> etc.</w:t>
      </w:r>
    </w:p>
    <w:p w14:paraId="2FA55E6C" w14:textId="781C2084" w:rsidR="00477FAA" w:rsidRPr="0084407A" w:rsidRDefault="00477FAA" w:rsidP="0056181E">
      <w:pPr>
        <w:pStyle w:val="ListParagraph"/>
        <w:numPr>
          <w:ilvl w:val="1"/>
          <w:numId w:val="1"/>
        </w:numPr>
        <w:ind w:firstLine="0"/>
      </w:pPr>
      <w:r w:rsidRPr="0084407A">
        <w:t>Schedule 10 business days in advance in 25Live</w:t>
      </w:r>
    </w:p>
    <w:p w14:paraId="761A9F16" w14:textId="4EFA4D3F" w:rsidR="00F5615E" w:rsidRPr="0084407A" w:rsidRDefault="00F5615E" w:rsidP="0056181E">
      <w:pPr>
        <w:pStyle w:val="ListParagraph"/>
        <w:numPr>
          <w:ilvl w:val="0"/>
          <w:numId w:val="1"/>
        </w:numPr>
        <w:ind w:firstLine="0"/>
      </w:pPr>
      <w:r w:rsidRPr="00363975">
        <w:rPr>
          <w:b/>
        </w:rPr>
        <w:t>Tabling</w:t>
      </w:r>
      <w:r w:rsidR="00002E51">
        <w:rPr>
          <w:b/>
        </w:rPr>
        <w:t xml:space="preserve"> </w:t>
      </w:r>
      <w:r w:rsidR="00002E51" w:rsidRPr="00002E51">
        <w:t>(open to campus community)</w:t>
      </w:r>
      <w:r w:rsidRPr="0084407A">
        <w:t xml:space="preserve">: Informational booths </w:t>
      </w:r>
    </w:p>
    <w:p w14:paraId="07FBE3B1" w14:textId="6A1858DE" w:rsidR="00F5615E" w:rsidRPr="0084407A" w:rsidRDefault="00F5615E" w:rsidP="0056181E">
      <w:pPr>
        <w:pStyle w:val="ListParagraph"/>
        <w:numPr>
          <w:ilvl w:val="1"/>
          <w:numId w:val="1"/>
        </w:numPr>
        <w:ind w:firstLine="0"/>
      </w:pPr>
      <w:r w:rsidRPr="0084407A">
        <w:t>Schedule 10 business days in advance in 25Live</w:t>
      </w:r>
    </w:p>
    <w:p w14:paraId="6445E80C" w14:textId="49387DEF" w:rsidR="00477FAA" w:rsidRPr="0084407A" w:rsidRDefault="00477FAA" w:rsidP="00FC5362">
      <w:pPr>
        <w:pStyle w:val="ListParagraph"/>
        <w:numPr>
          <w:ilvl w:val="0"/>
          <w:numId w:val="1"/>
        </w:numPr>
        <w:tabs>
          <w:tab w:val="left" w:pos="720"/>
        </w:tabs>
        <w:ind w:left="1440" w:hanging="1080"/>
      </w:pPr>
      <w:r w:rsidRPr="00FC5362">
        <w:rPr>
          <w:b/>
        </w:rPr>
        <w:t>Events</w:t>
      </w:r>
      <w:r w:rsidR="007458BC" w:rsidRPr="0084407A">
        <w:t xml:space="preserve"> </w:t>
      </w:r>
      <w:r w:rsidR="007458BC" w:rsidRPr="00002E51">
        <w:t>(</w:t>
      </w:r>
      <w:r w:rsidR="00423EDE">
        <w:t xml:space="preserve">typically </w:t>
      </w:r>
      <w:r w:rsidR="62D29146" w:rsidRPr="00002E51">
        <w:t>o</w:t>
      </w:r>
      <w:r w:rsidR="007458BC" w:rsidRPr="00002E51">
        <w:t xml:space="preserve">pen to the </w:t>
      </w:r>
      <w:r w:rsidR="79DBBDAC" w:rsidRPr="00002E51">
        <w:t>c</w:t>
      </w:r>
      <w:r w:rsidR="007458BC" w:rsidRPr="00002E51">
        <w:t xml:space="preserve">ampus </w:t>
      </w:r>
      <w:r w:rsidR="401B2EAB" w:rsidRPr="00002E51">
        <w:t>and/or</w:t>
      </w:r>
      <w:r w:rsidR="007458BC" w:rsidRPr="00002E51">
        <w:t xml:space="preserve"> </w:t>
      </w:r>
      <w:r w:rsidR="5048C1B9" w:rsidRPr="00002E51">
        <w:t>p</w:t>
      </w:r>
      <w:r w:rsidR="007458BC" w:rsidRPr="00002E51">
        <w:t>ublic)</w:t>
      </w:r>
      <w:r w:rsidR="00002E51">
        <w:t>:</w:t>
      </w:r>
      <w:r w:rsidR="00BE763F" w:rsidRPr="00002E51">
        <w:t xml:space="preserve"> </w:t>
      </w:r>
      <w:r w:rsidR="005537EE">
        <w:t>Drive</w:t>
      </w:r>
      <w:r w:rsidR="00FC5362">
        <w:t xml:space="preserve"> </w:t>
      </w:r>
      <w:r w:rsidR="001A0CA0">
        <w:t>t</w:t>
      </w:r>
      <w:r w:rsidR="00FC5362">
        <w:t>hrough</w:t>
      </w:r>
      <w:r w:rsidR="001A0CA0">
        <w:t>s, distributions</w:t>
      </w:r>
      <w:r w:rsidR="00FC5362">
        <w:t xml:space="preserve">, </w:t>
      </w:r>
      <w:r w:rsidR="001A0CA0">
        <w:t>g</w:t>
      </w:r>
      <w:r w:rsidR="00385C46">
        <w:t>ame nights, inflatables, f</w:t>
      </w:r>
      <w:r w:rsidR="001B569E" w:rsidRPr="0056181E">
        <w:t xml:space="preserve">ormals, </w:t>
      </w:r>
      <w:r w:rsidR="72C4BC55" w:rsidRPr="0056181E">
        <w:t>t</w:t>
      </w:r>
      <w:r w:rsidR="001B569E" w:rsidRPr="0056181E">
        <w:t>alent</w:t>
      </w:r>
      <w:r w:rsidR="006A6674" w:rsidRPr="0056181E">
        <w:t>/</w:t>
      </w:r>
      <w:r w:rsidR="1252DB3D" w:rsidRPr="0056181E">
        <w:t>l</w:t>
      </w:r>
      <w:r w:rsidR="006A6674" w:rsidRPr="0056181E">
        <w:t xml:space="preserve">ip </w:t>
      </w:r>
      <w:r w:rsidR="5945859A" w:rsidRPr="0056181E">
        <w:t>s</w:t>
      </w:r>
      <w:r w:rsidR="006A6674" w:rsidRPr="0056181E">
        <w:t>ync</w:t>
      </w:r>
      <w:r w:rsidR="001B569E" w:rsidRPr="0056181E">
        <w:t xml:space="preserve"> </w:t>
      </w:r>
      <w:r w:rsidR="2E3D72E2" w:rsidRPr="0056181E">
        <w:t>c</w:t>
      </w:r>
      <w:r w:rsidR="001B569E" w:rsidRPr="0056181E">
        <w:t>ontests</w:t>
      </w:r>
      <w:r w:rsidR="2EB04EB0" w:rsidRPr="0056181E">
        <w:t>,</w:t>
      </w:r>
      <w:r w:rsidR="006A6674" w:rsidRPr="0056181E">
        <w:t xml:space="preserve"> etc.</w:t>
      </w:r>
    </w:p>
    <w:p w14:paraId="077A8615" w14:textId="7DA48BBD" w:rsidR="00F5615E" w:rsidRPr="0084407A" w:rsidRDefault="00477FAA" w:rsidP="0056181E">
      <w:pPr>
        <w:pStyle w:val="ListParagraph"/>
        <w:numPr>
          <w:ilvl w:val="1"/>
          <w:numId w:val="1"/>
        </w:numPr>
        <w:ind w:firstLine="0"/>
      </w:pPr>
      <w:r w:rsidRPr="0084407A">
        <w:t xml:space="preserve">Schedule one month in advance in 25Live </w:t>
      </w:r>
    </w:p>
    <w:p w14:paraId="3C48A260" w14:textId="21764B08" w:rsidR="008D6D78" w:rsidRPr="00F171FE" w:rsidRDefault="00477FAA" w:rsidP="4D38B880">
      <w:pPr>
        <w:rPr>
          <w:b/>
          <w:bCs/>
          <w:strike/>
          <w:color w:val="C00000"/>
          <w:sz w:val="24"/>
          <w:szCs w:val="24"/>
        </w:rPr>
      </w:pPr>
      <w:r w:rsidRPr="0056181E">
        <w:rPr>
          <w:b/>
          <w:bCs/>
          <w:color w:val="C00000"/>
          <w:sz w:val="24"/>
          <w:szCs w:val="24"/>
        </w:rPr>
        <w:t>On</w:t>
      </w:r>
      <w:r w:rsidR="00D90C82" w:rsidRPr="0056181E">
        <w:rPr>
          <w:b/>
          <w:bCs/>
          <w:color w:val="C00000"/>
          <w:sz w:val="24"/>
          <w:szCs w:val="24"/>
        </w:rPr>
        <w:t>-</w:t>
      </w:r>
      <w:r w:rsidRPr="0056181E">
        <w:rPr>
          <w:b/>
          <w:bCs/>
          <w:color w:val="C00000"/>
          <w:sz w:val="24"/>
          <w:szCs w:val="24"/>
        </w:rPr>
        <w:t>Campus</w:t>
      </w:r>
      <w:r w:rsidR="009D456D">
        <w:rPr>
          <w:b/>
          <w:bCs/>
          <w:color w:val="C00000"/>
          <w:sz w:val="24"/>
          <w:szCs w:val="24"/>
        </w:rPr>
        <w:t xml:space="preserve"> </w:t>
      </w:r>
      <w:r w:rsidRPr="0056181E">
        <w:rPr>
          <w:b/>
          <w:bCs/>
          <w:color w:val="C00000"/>
          <w:sz w:val="24"/>
          <w:szCs w:val="24"/>
        </w:rPr>
        <w:t xml:space="preserve">Gathering </w:t>
      </w:r>
      <w:r w:rsidR="001B117A">
        <w:rPr>
          <w:b/>
          <w:bCs/>
          <w:color w:val="C00000"/>
          <w:sz w:val="24"/>
          <w:szCs w:val="24"/>
        </w:rPr>
        <w:t>COVID</w:t>
      </w:r>
      <w:r w:rsidR="00FC2CEA">
        <w:rPr>
          <w:b/>
          <w:bCs/>
          <w:color w:val="C00000"/>
          <w:sz w:val="24"/>
          <w:szCs w:val="24"/>
        </w:rPr>
        <w:t>-</w:t>
      </w:r>
      <w:r w:rsidR="001B117A">
        <w:rPr>
          <w:b/>
          <w:bCs/>
          <w:color w:val="C00000"/>
          <w:sz w:val="24"/>
          <w:szCs w:val="24"/>
        </w:rPr>
        <w:t xml:space="preserve">19 </w:t>
      </w:r>
      <w:r w:rsidRPr="0056181E">
        <w:rPr>
          <w:b/>
          <w:bCs/>
          <w:color w:val="C00000"/>
          <w:sz w:val="24"/>
          <w:szCs w:val="24"/>
        </w:rPr>
        <w:t>Guidelines</w:t>
      </w:r>
      <w:r w:rsidR="00FC2CEA">
        <w:rPr>
          <w:b/>
          <w:bCs/>
          <w:color w:val="C00000"/>
          <w:sz w:val="24"/>
          <w:szCs w:val="24"/>
        </w:rPr>
        <w:t xml:space="preserve"> (All campus policies and procedures also apply)</w:t>
      </w:r>
      <w:r w:rsidRPr="0056181E">
        <w:rPr>
          <w:b/>
          <w:bCs/>
          <w:color w:val="C00000"/>
          <w:sz w:val="24"/>
          <w:szCs w:val="24"/>
        </w:rPr>
        <w:t xml:space="preserve">: </w:t>
      </w:r>
    </w:p>
    <w:p w14:paraId="498A1BF5" w14:textId="23D41F02" w:rsidR="008D6D78" w:rsidRPr="00E26105" w:rsidRDefault="008D6D78" w:rsidP="008D6D78">
      <w:pPr>
        <w:pStyle w:val="ListParagraph"/>
        <w:numPr>
          <w:ilvl w:val="0"/>
          <w:numId w:val="4"/>
        </w:numPr>
      </w:pPr>
      <w:r w:rsidRPr="003F2361">
        <w:rPr>
          <w:b/>
        </w:rPr>
        <w:t>Outdoor</w:t>
      </w:r>
      <w:r w:rsidR="2E45002A" w:rsidRPr="003F2361">
        <w:rPr>
          <w:b/>
        </w:rPr>
        <w:t xml:space="preserve"> </w:t>
      </w:r>
      <w:r w:rsidR="00385C46" w:rsidRPr="003F2361">
        <w:rPr>
          <w:b/>
        </w:rPr>
        <w:t>Gatherings</w:t>
      </w:r>
      <w:r w:rsidR="00385C46">
        <w:t xml:space="preserve"> </w:t>
      </w:r>
      <w:r w:rsidR="002D5C43">
        <w:t>(</w:t>
      </w:r>
      <w:r w:rsidR="002D5C43" w:rsidRPr="00BB4ED4">
        <w:rPr>
          <w:u w:val="single"/>
        </w:rPr>
        <w:t>Only open to Stanislaus State students, faculty, and staff</w:t>
      </w:r>
      <w:r w:rsidR="00073505" w:rsidRPr="00BB4ED4">
        <w:rPr>
          <w:u w:val="single"/>
        </w:rPr>
        <w:t xml:space="preserve"> – no off-campus attendees</w:t>
      </w:r>
      <w:r w:rsidR="002D5C43" w:rsidRPr="00BB4ED4">
        <w:rPr>
          <w:u w:val="single"/>
        </w:rPr>
        <w:t>)</w:t>
      </w:r>
    </w:p>
    <w:p w14:paraId="1BB64B39" w14:textId="3A1E860E" w:rsidR="00E26105" w:rsidRPr="00AE747D" w:rsidRDefault="00E26105" w:rsidP="00E26105">
      <w:pPr>
        <w:pStyle w:val="ListParagraph"/>
      </w:pPr>
      <w:r w:rsidRPr="00BD4745">
        <w:rPr>
          <w:i/>
          <w:color w:val="C00000"/>
        </w:rPr>
        <w:t>**</w:t>
      </w:r>
      <w:r w:rsidR="00740FF4">
        <w:rPr>
          <w:i/>
          <w:color w:val="C00000"/>
        </w:rPr>
        <w:t xml:space="preserve">Effective </w:t>
      </w:r>
      <w:r w:rsidR="000E5A5A">
        <w:rPr>
          <w:i/>
          <w:color w:val="C00000"/>
        </w:rPr>
        <w:t xml:space="preserve">beginning </w:t>
      </w:r>
      <w:r w:rsidR="00740FF4">
        <w:rPr>
          <w:i/>
          <w:color w:val="C00000"/>
        </w:rPr>
        <w:t>Monday</w:t>
      </w:r>
      <w:r w:rsidRPr="00BD4745">
        <w:rPr>
          <w:i/>
          <w:color w:val="C00000"/>
        </w:rPr>
        <w:t xml:space="preserve">, </w:t>
      </w:r>
      <w:r w:rsidR="00F171FE">
        <w:rPr>
          <w:i/>
          <w:color w:val="C00000"/>
        </w:rPr>
        <w:t xml:space="preserve">August </w:t>
      </w:r>
      <w:r w:rsidR="00740FF4">
        <w:rPr>
          <w:i/>
          <w:color w:val="C00000"/>
        </w:rPr>
        <w:t>30</w:t>
      </w:r>
      <w:r w:rsidRPr="00BD4745">
        <w:rPr>
          <w:i/>
          <w:color w:val="C00000"/>
        </w:rPr>
        <w:t>, 2021</w:t>
      </w:r>
    </w:p>
    <w:p w14:paraId="32CF71E8" w14:textId="63DC4A75" w:rsidR="008D6D78" w:rsidRPr="00AE747D" w:rsidRDefault="00A27D14" w:rsidP="008D6D78">
      <w:pPr>
        <w:pStyle w:val="ListParagraph"/>
        <w:numPr>
          <w:ilvl w:val="1"/>
          <w:numId w:val="4"/>
        </w:numPr>
      </w:pPr>
      <w:r w:rsidRPr="00AE747D">
        <w:t>Face coverings</w:t>
      </w:r>
      <w:r w:rsidR="008D6D78" w:rsidRPr="00AE747D">
        <w:t xml:space="preserve"> </w:t>
      </w:r>
      <w:r w:rsidR="00D90C82" w:rsidRPr="00AE747D">
        <w:t xml:space="preserve">are </w:t>
      </w:r>
      <w:r w:rsidR="00A33B57" w:rsidRPr="004503D9">
        <w:rPr>
          <w:u w:val="single"/>
        </w:rPr>
        <w:t>encouraged</w:t>
      </w:r>
      <w:r w:rsidR="00A33B57">
        <w:t xml:space="preserve">, but are </w:t>
      </w:r>
      <w:r w:rsidR="008D6D78" w:rsidRPr="00AE747D">
        <w:t>not required</w:t>
      </w:r>
      <w:r w:rsidR="00DD4608" w:rsidRPr="00AE747D">
        <w:t xml:space="preserve"> unless 3’ </w:t>
      </w:r>
      <w:r w:rsidR="006A4AC5">
        <w:t>physical</w:t>
      </w:r>
      <w:r w:rsidR="00DD4608" w:rsidRPr="00AE747D">
        <w:t xml:space="preserve"> </w:t>
      </w:r>
      <w:r w:rsidR="00503FFC" w:rsidRPr="00AE747D">
        <w:t>distancing is not possible</w:t>
      </w:r>
      <w:r w:rsidR="00483EE1" w:rsidRPr="00AE747D">
        <w:t>.</w:t>
      </w:r>
    </w:p>
    <w:p w14:paraId="5B51935E" w14:textId="7E3C034A" w:rsidR="008D6D78" w:rsidRPr="0084407A" w:rsidRDefault="000841D4" w:rsidP="008D6D78">
      <w:pPr>
        <w:pStyle w:val="ListParagraph"/>
        <w:numPr>
          <w:ilvl w:val="1"/>
          <w:numId w:val="4"/>
        </w:numPr>
      </w:pPr>
      <w:r>
        <w:t xml:space="preserve">Participants must adhere to the </w:t>
      </w:r>
      <w:r w:rsidR="004503D9">
        <w:t>campus v</w:t>
      </w:r>
      <w:r w:rsidR="008D6D78" w:rsidRPr="0084407A">
        <w:t xml:space="preserve">accination </w:t>
      </w:r>
      <w:r w:rsidR="000419A5">
        <w:t>requirements</w:t>
      </w:r>
      <w:r w:rsidR="00483EE1" w:rsidRPr="0084407A">
        <w:t>.</w:t>
      </w:r>
    </w:p>
    <w:p w14:paraId="638F5EEE" w14:textId="3B8EF334" w:rsidR="008D6D78" w:rsidRPr="0084407A" w:rsidRDefault="008D6D78" w:rsidP="008D6D78">
      <w:pPr>
        <w:pStyle w:val="ListParagraph"/>
        <w:numPr>
          <w:ilvl w:val="1"/>
          <w:numId w:val="4"/>
        </w:numPr>
      </w:pPr>
      <w:r w:rsidRPr="0084407A">
        <w:t xml:space="preserve">Event safety recommendations include access to hand sanitizer and face </w:t>
      </w:r>
      <w:r w:rsidR="00483EE1" w:rsidRPr="0056181E">
        <w:t>coverings</w:t>
      </w:r>
      <w:r w:rsidRPr="0084407A">
        <w:t xml:space="preserve">. </w:t>
      </w:r>
      <w:r w:rsidR="00A135A1" w:rsidRPr="0084407A">
        <w:t xml:space="preserve">(Student Orgs: </w:t>
      </w:r>
      <w:r w:rsidRPr="0084407A">
        <w:t xml:space="preserve">Contact </w:t>
      </w:r>
      <w:r w:rsidR="00454BBE" w:rsidRPr="0084407A">
        <w:t>S</w:t>
      </w:r>
      <w:r w:rsidR="00454BBE">
        <w:t xml:space="preserve">tudent </w:t>
      </w:r>
      <w:r w:rsidR="00454BBE" w:rsidRPr="0084407A">
        <w:t>L</w:t>
      </w:r>
      <w:r w:rsidR="00454BBE">
        <w:t xml:space="preserve">eadership and </w:t>
      </w:r>
      <w:r w:rsidR="00454BBE" w:rsidRPr="0084407A">
        <w:t>D</w:t>
      </w:r>
      <w:r w:rsidR="00454BBE">
        <w:t>evelopment</w:t>
      </w:r>
      <w:r w:rsidR="00454BBE" w:rsidRPr="0084407A">
        <w:t xml:space="preserve"> </w:t>
      </w:r>
      <w:r w:rsidRPr="0084407A">
        <w:t>for additional information.</w:t>
      </w:r>
      <w:r w:rsidR="00A135A1" w:rsidRPr="0084407A">
        <w:t>)</w:t>
      </w:r>
    </w:p>
    <w:p w14:paraId="52FA2EB0" w14:textId="41A01744" w:rsidR="002D5C43" w:rsidRDefault="00D60B7A" w:rsidP="002D5C43">
      <w:pPr>
        <w:pStyle w:val="ListParagraph"/>
        <w:numPr>
          <w:ilvl w:val="1"/>
          <w:numId w:val="4"/>
        </w:numPr>
      </w:pPr>
      <w:r w:rsidRPr="0084407A">
        <w:t xml:space="preserve">No direct passing out of flyers or giveaways unless student voluntarily approaches a </w:t>
      </w:r>
      <w:r w:rsidR="00640C2B" w:rsidRPr="0084407A">
        <w:t>self-pick-up</w:t>
      </w:r>
      <w:r w:rsidRPr="0084407A">
        <w:t xml:space="preserve"> table. </w:t>
      </w:r>
    </w:p>
    <w:p w14:paraId="2DCCC5C8" w14:textId="5620494C" w:rsidR="00F546BB" w:rsidRPr="0084407A" w:rsidRDefault="008C07B8" w:rsidP="002D5C43">
      <w:pPr>
        <w:pStyle w:val="ListParagraph"/>
        <w:numPr>
          <w:ilvl w:val="1"/>
          <w:numId w:val="4"/>
        </w:numPr>
      </w:pPr>
      <w:r>
        <w:t xml:space="preserve">All attendees are </w:t>
      </w:r>
      <w:r w:rsidRPr="004503D9">
        <w:rPr>
          <w:b/>
          <w:u w:val="single"/>
        </w:rPr>
        <w:t>r</w:t>
      </w:r>
      <w:r w:rsidR="00F546BB" w:rsidRPr="004503D9">
        <w:rPr>
          <w:b/>
          <w:u w:val="single"/>
        </w:rPr>
        <w:t>equired</w:t>
      </w:r>
      <w:r w:rsidR="00F546BB">
        <w:t xml:space="preserve"> to sign</w:t>
      </w:r>
      <w:r w:rsidR="002B1204">
        <w:t>-in</w:t>
      </w:r>
      <w:r w:rsidR="009D571D">
        <w:t xml:space="preserve"> with name and phone number.</w:t>
      </w:r>
    </w:p>
    <w:p w14:paraId="0E39ABE0" w14:textId="77777777" w:rsidR="008D6D78" w:rsidRPr="0084407A" w:rsidRDefault="008D6D78" w:rsidP="008D6D78">
      <w:pPr>
        <w:pStyle w:val="ListParagraph"/>
        <w:ind w:left="1440"/>
      </w:pPr>
    </w:p>
    <w:p w14:paraId="55837AED" w14:textId="24F5A132" w:rsidR="008D6D78" w:rsidRPr="0095440F" w:rsidRDefault="008D6D78" w:rsidP="00BB4ED4">
      <w:pPr>
        <w:pStyle w:val="ListParagraph"/>
        <w:numPr>
          <w:ilvl w:val="0"/>
          <w:numId w:val="4"/>
        </w:numPr>
      </w:pPr>
      <w:r w:rsidRPr="003F2361">
        <w:rPr>
          <w:b/>
        </w:rPr>
        <w:t>Indoor</w:t>
      </w:r>
      <w:r w:rsidR="07FBDC6B" w:rsidRPr="003F2361">
        <w:rPr>
          <w:b/>
        </w:rPr>
        <w:t xml:space="preserve"> </w:t>
      </w:r>
      <w:r w:rsidR="00385C46" w:rsidRPr="003F2361">
        <w:rPr>
          <w:b/>
        </w:rPr>
        <w:t>Gatherings</w:t>
      </w:r>
      <w:r w:rsidR="00385C46">
        <w:t xml:space="preserve"> </w:t>
      </w:r>
      <w:r w:rsidR="00BB4ED4">
        <w:t>(</w:t>
      </w:r>
      <w:r w:rsidR="00BB4ED4" w:rsidRPr="00BB4ED4">
        <w:rPr>
          <w:u w:val="single"/>
        </w:rPr>
        <w:t>Only open to Stanislaus State students, faculty, and staff – no off-campus attendees)</w:t>
      </w:r>
    </w:p>
    <w:p w14:paraId="7E35C770" w14:textId="4C012424" w:rsidR="0095440F" w:rsidRPr="00BD4745" w:rsidRDefault="00D33558" w:rsidP="0095440F">
      <w:pPr>
        <w:pStyle w:val="ListParagraph"/>
        <w:rPr>
          <w:i/>
          <w:color w:val="C00000"/>
        </w:rPr>
      </w:pPr>
      <w:r w:rsidRPr="00BD4745">
        <w:rPr>
          <w:i/>
          <w:color w:val="C00000"/>
        </w:rPr>
        <w:t>**</w:t>
      </w:r>
      <w:r w:rsidR="000E5A5A">
        <w:rPr>
          <w:i/>
          <w:color w:val="C00000"/>
        </w:rPr>
        <w:t>Effective beginning</w:t>
      </w:r>
      <w:r w:rsidRPr="00BD4745">
        <w:rPr>
          <w:i/>
          <w:color w:val="C00000"/>
        </w:rPr>
        <w:t xml:space="preserve"> </w:t>
      </w:r>
      <w:r w:rsidR="00082F85">
        <w:rPr>
          <w:i/>
          <w:color w:val="C00000"/>
        </w:rPr>
        <w:t>Mon</w:t>
      </w:r>
      <w:r w:rsidRPr="00BD4745">
        <w:rPr>
          <w:i/>
          <w:color w:val="C00000"/>
        </w:rPr>
        <w:t xml:space="preserve">day, October </w:t>
      </w:r>
      <w:r w:rsidR="00FF16DF">
        <w:rPr>
          <w:i/>
          <w:color w:val="C00000"/>
        </w:rPr>
        <w:t>4</w:t>
      </w:r>
      <w:bookmarkStart w:id="0" w:name="_GoBack"/>
      <w:bookmarkEnd w:id="0"/>
      <w:r w:rsidRPr="00BD4745">
        <w:rPr>
          <w:i/>
          <w:color w:val="C00000"/>
        </w:rPr>
        <w:t>, 2021</w:t>
      </w:r>
    </w:p>
    <w:p w14:paraId="2D55A2C3" w14:textId="4839597C" w:rsidR="00DF6393" w:rsidRDefault="00DF6393" w:rsidP="008D6D78">
      <w:pPr>
        <w:pStyle w:val="ListParagraph"/>
        <w:numPr>
          <w:ilvl w:val="1"/>
          <w:numId w:val="4"/>
        </w:numPr>
      </w:pPr>
      <w:r>
        <w:t>Only meetings will be permitted</w:t>
      </w:r>
      <w:r w:rsidR="0015035F">
        <w:t xml:space="preserve"> </w:t>
      </w:r>
      <w:r w:rsidR="003D0DBF">
        <w:t xml:space="preserve">indoors </w:t>
      </w:r>
      <w:r w:rsidR="005650BC">
        <w:t>during</w:t>
      </w:r>
      <w:r w:rsidR="0015035F">
        <w:t xml:space="preserve"> the Fall 2021 semester.</w:t>
      </w:r>
    </w:p>
    <w:p w14:paraId="5193DCC7" w14:textId="62B0797A" w:rsidR="00DF6393" w:rsidRDefault="0015035F" w:rsidP="008D6D78">
      <w:pPr>
        <w:pStyle w:val="ListParagraph"/>
        <w:numPr>
          <w:ilvl w:val="1"/>
          <w:numId w:val="4"/>
        </w:numPr>
      </w:pPr>
      <w:r>
        <w:t xml:space="preserve">Student Organizations may only reserve meeting space in the </w:t>
      </w:r>
      <w:r w:rsidR="00276039">
        <w:t xml:space="preserve">University </w:t>
      </w:r>
      <w:r>
        <w:t>Student Center.</w:t>
      </w:r>
      <w:r w:rsidR="00CC5651">
        <w:t xml:space="preserve"> </w:t>
      </w:r>
    </w:p>
    <w:p w14:paraId="69134B5C" w14:textId="3611C5CE" w:rsidR="008D6D78" w:rsidRPr="0084407A" w:rsidRDefault="00760BDC" w:rsidP="008D6D78">
      <w:pPr>
        <w:pStyle w:val="ListParagraph"/>
        <w:numPr>
          <w:ilvl w:val="1"/>
          <w:numId w:val="4"/>
        </w:numPr>
      </w:pPr>
      <w:r w:rsidRPr="0056181E">
        <w:t>Face Coverings</w:t>
      </w:r>
      <w:r w:rsidR="00CC3F3A" w:rsidRPr="0056181E">
        <w:t xml:space="preserve"> are</w:t>
      </w:r>
      <w:r w:rsidR="008D6D78" w:rsidRPr="0084407A">
        <w:t xml:space="preserve"> </w:t>
      </w:r>
      <w:r w:rsidR="008D6D78" w:rsidRPr="0056181E">
        <w:rPr>
          <w:b/>
          <w:bCs/>
          <w:u w:val="single"/>
        </w:rPr>
        <w:t>required</w:t>
      </w:r>
      <w:r w:rsidR="008D6D78" w:rsidRPr="0084407A">
        <w:t xml:space="preserve"> at all times</w:t>
      </w:r>
      <w:r w:rsidR="00811591">
        <w:t xml:space="preserve"> regardless of vaccinati</w:t>
      </w:r>
      <w:r w:rsidR="00784CBD">
        <w:t>o</w:t>
      </w:r>
      <w:r w:rsidR="00811591">
        <w:t>n status</w:t>
      </w:r>
      <w:r w:rsidR="008D6D78" w:rsidRPr="0084407A">
        <w:t>.</w:t>
      </w:r>
    </w:p>
    <w:p w14:paraId="2C6DAC50" w14:textId="77777777" w:rsidR="000419A5" w:rsidRPr="0084407A" w:rsidRDefault="000419A5" w:rsidP="000419A5">
      <w:pPr>
        <w:pStyle w:val="ListParagraph"/>
        <w:numPr>
          <w:ilvl w:val="1"/>
          <w:numId w:val="4"/>
        </w:numPr>
      </w:pPr>
      <w:r>
        <w:t>Participants must adhere to the campus v</w:t>
      </w:r>
      <w:r w:rsidRPr="0084407A">
        <w:t xml:space="preserve">accination </w:t>
      </w:r>
      <w:r>
        <w:t>requirements</w:t>
      </w:r>
      <w:r w:rsidRPr="0084407A">
        <w:t>.</w:t>
      </w:r>
    </w:p>
    <w:p w14:paraId="243EFD50" w14:textId="5893C557" w:rsidR="008D6D78" w:rsidRPr="0084407A" w:rsidRDefault="006A4AC5" w:rsidP="008D6D78">
      <w:pPr>
        <w:pStyle w:val="ListParagraph"/>
        <w:numPr>
          <w:ilvl w:val="1"/>
          <w:numId w:val="4"/>
        </w:numPr>
      </w:pPr>
      <w:r>
        <w:t>Physical</w:t>
      </w:r>
      <w:r w:rsidR="008D6D78" w:rsidRPr="0084407A">
        <w:t xml:space="preserve"> distancing </w:t>
      </w:r>
      <w:r w:rsidR="0033359D" w:rsidRPr="0056181E">
        <w:t xml:space="preserve">of 3 feet </w:t>
      </w:r>
      <w:r w:rsidR="008D6D78" w:rsidRPr="0084407A">
        <w:t xml:space="preserve">is </w:t>
      </w:r>
      <w:r w:rsidR="0033359D" w:rsidRPr="0056181E">
        <w:t>required</w:t>
      </w:r>
      <w:r w:rsidR="00A4312E">
        <w:t>.</w:t>
      </w:r>
    </w:p>
    <w:p w14:paraId="47B6FC43" w14:textId="434BDC0D" w:rsidR="00886BCE" w:rsidRDefault="00886BCE" w:rsidP="00886BCE">
      <w:pPr>
        <w:pStyle w:val="ListParagraph"/>
        <w:numPr>
          <w:ilvl w:val="1"/>
          <w:numId w:val="4"/>
        </w:numPr>
      </w:pPr>
      <w:r>
        <w:t>Food is not permitted at meetings</w:t>
      </w:r>
      <w:r w:rsidR="00150FF4">
        <w:t xml:space="preserve"> as masks are required at all times</w:t>
      </w:r>
      <w:r>
        <w:t>.</w:t>
      </w:r>
    </w:p>
    <w:p w14:paraId="0278AE77" w14:textId="56DE2023" w:rsidR="002F46BE" w:rsidRPr="0084407A" w:rsidRDefault="008D6D78" w:rsidP="00E03509">
      <w:pPr>
        <w:pStyle w:val="ListParagraph"/>
        <w:numPr>
          <w:ilvl w:val="1"/>
          <w:numId w:val="4"/>
        </w:numPr>
      </w:pPr>
      <w:r w:rsidRPr="0084407A">
        <w:t>Event safety recommendations include</w:t>
      </w:r>
      <w:r w:rsidR="00686095" w:rsidRPr="0084407A">
        <w:t xml:space="preserve"> </w:t>
      </w:r>
      <w:r w:rsidR="51F6C176" w:rsidRPr="0084407A">
        <w:t>p</w:t>
      </w:r>
      <w:r w:rsidR="009A4DA7" w:rsidRPr="0056181E">
        <w:t>rovid</w:t>
      </w:r>
      <w:r w:rsidR="41DE3795" w:rsidRPr="0056181E">
        <w:t>ing</w:t>
      </w:r>
      <w:r w:rsidR="00B10F37" w:rsidRPr="0056181E">
        <w:t xml:space="preserve"> </w:t>
      </w:r>
      <w:r w:rsidRPr="0084407A">
        <w:t xml:space="preserve">access to hand sanitizer and face </w:t>
      </w:r>
      <w:r w:rsidR="00A27D14" w:rsidRPr="0056181E">
        <w:t>coverings</w:t>
      </w:r>
      <w:r w:rsidRPr="0084407A">
        <w:t xml:space="preserve">. </w:t>
      </w:r>
      <w:r w:rsidR="00A135A1" w:rsidRPr="0084407A">
        <w:t>(Student Orgs: Contact S</w:t>
      </w:r>
      <w:r w:rsidR="00886BCE">
        <w:t xml:space="preserve">tudent </w:t>
      </w:r>
      <w:r w:rsidR="00A135A1" w:rsidRPr="0084407A">
        <w:t>L</w:t>
      </w:r>
      <w:r w:rsidR="00886BCE">
        <w:t xml:space="preserve">eadership and </w:t>
      </w:r>
      <w:r w:rsidR="00A135A1" w:rsidRPr="0084407A">
        <w:t>D</w:t>
      </w:r>
      <w:r w:rsidR="00886BCE">
        <w:t>evelopment</w:t>
      </w:r>
      <w:r w:rsidR="00A135A1" w:rsidRPr="0084407A">
        <w:t xml:space="preserve"> for additional information.)</w:t>
      </w:r>
    </w:p>
    <w:p w14:paraId="600E0DD6" w14:textId="35A96FCF" w:rsidR="6ABEEBDC" w:rsidRDefault="00D60B7A" w:rsidP="00FF7FF0">
      <w:pPr>
        <w:pStyle w:val="ListParagraph"/>
        <w:numPr>
          <w:ilvl w:val="1"/>
          <w:numId w:val="4"/>
        </w:numPr>
      </w:pPr>
      <w:r>
        <w:t>No direct passing out of flyers or giveaways unless student</w:t>
      </w:r>
      <w:r w:rsidR="00886BCE">
        <w:t>s</w:t>
      </w:r>
      <w:r>
        <w:t xml:space="preserve"> voluntarily approach a </w:t>
      </w:r>
      <w:r w:rsidR="3F2A4730">
        <w:t>self-pick-up</w:t>
      </w:r>
      <w:r>
        <w:t xml:space="preserve"> table. </w:t>
      </w:r>
    </w:p>
    <w:p w14:paraId="6434FDC9" w14:textId="77777777" w:rsidR="003E5C4B" w:rsidRDefault="003E5C4B" w:rsidP="003E5C4B">
      <w:pPr>
        <w:pStyle w:val="ListParagraph"/>
        <w:numPr>
          <w:ilvl w:val="1"/>
          <w:numId w:val="4"/>
        </w:numPr>
      </w:pPr>
      <w:r>
        <w:t xml:space="preserve">All attendees are </w:t>
      </w:r>
      <w:r w:rsidRPr="00E03509">
        <w:rPr>
          <w:b/>
          <w:u w:val="single"/>
        </w:rPr>
        <w:t>required</w:t>
      </w:r>
      <w:r>
        <w:t xml:space="preserve"> to sign-in with name and phone number.</w:t>
      </w:r>
    </w:p>
    <w:p w14:paraId="1EA1004C" w14:textId="4E60B19E" w:rsidR="6ABEEBDC" w:rsidRDefault="6ABEEBDC" w:rsidP="6ABEEBDC">
      <w:pPr>
        <w:pStyle w:val="ListParagraph"/>
        <w:ind w:left="1440"/>
      </w:pPr>
    </w:p>
    <w:p w14:paraId="7FA96CE2" w14:textId="18500C3E" w:rsidR="00D60B7A" w:rsidRPr="003F2361" w:rsidRDefault="00D60B7A" w:rsidP="00D60B7A">
      <w:pPr>
        <w:pStyle w:val="ListParagraph"/>
        <w:numPr>
          <w:ilvl w:val="0"/>
          <w:numId w:val="4"/>
        </w:numPr>
        <w:rPr>
          <w:b/>
        </w:rPr>
      </w:pPr>
      <w:r w:rsidRPr="003F2361">
        <w:rPr>
          <w:b/>
        </w:rPr>
        <w:t xml:space="preserve">Drive Through &amp; Distribution </w:t>
      </w:r>
      <w:r w:rsidR="00385C46" w:rsidRPr="003F2361">
        <w:rPr>
          <w:b/>
        </w:rPr>
        <w:t xml:space="preserve">Gatherings </w:t>
      </w:r>
    </w:p>
    <w:p w14:paraId="625EA5E9" w14:textId="519C8E5A" w:rsidR="00D60B7A" w:rsidRPr="0084407A" w:rsidRDefault="00D60B7A" w:rsidP="00D60B7A">
      <w:pPr>
        <w:pStyle w:val="ListParagraph"/>
        <w:numPr>
          <w:ilvl w:val="1"/>
          <w:numId w:val="4"/>
        </w:numPr>
      </w:pPr>
      <w:r w:rsidRPr="0056181E">
        <w:t>Face Coverings are</w:t>
      </w:r>
      <w:r w:rsidRPr="0084407A">
        <w:t xml:space="preserve"> </w:t>
      </w:r>
      <w:r w:rsidRPr="005E4B87">
        <w:rPr>
          <w:b/>
          <w:u w:val="single"/>
        </w:rPr>
        <w:t>required</w:t>
      </w:r>
      <w:r w:rsidRPr="0084407A">
        <w:t xml:space="preserve"> at all times</w:t>
      </w:r>
      <w:r w:rsidR="00784CBD">
        <w:t xml:space="preserve"> regardless of vaccination status</w:t>
      </w:r>
      <w:r w:rsidRPr="0084407A">
        <w:t>.</w:t>
      </w:r>
    </w:p>
    <w:p w14:paraId="57124A47" w14:textId="77777777" w:rsidR="00454BBE" w:rsidRPr="0084407A" w:rsidRDefault="00454BBE" w:rsidP="00454BBE">
      <w:pPr>
        <w:pStyle w:val="ListParagraph"/>
        <w:numPr>
          <w:ilvl w:val="1"/>
          <w:numId w:val="4"/>
        </w:numPr>
      </w:pPr>
      <w:r>
        <w:t>Participants must adhere to the campus v</w:t>
      </w:r>
      <w:r w:rsidRPr="0084407A">
        <w:t xml:space="preserve">accination </w:t>
      </w:r>
      <w:r>
        <w:t>requirements</w:t>
      </w:r>
      <w:r w:rsidRPr="0084407A">
        <w:t>.</w:t>
      </w:r>
    </w:p>
    <w:p w14:paraId="704499CC" w14:textId="733AA1B6" w:rsidR="00D60B7A" w:rsidRPr="0056181E" w:rsidRDefault="006A4AC5">
      <w:pPr>
        <w:pStyle w:val="ListParagraph"/>
        <w:numPr>
          <w:ilvl w:val="1"/>
          <w:numId w:val="4"/>
        </w:numPr>
      </w:pPr>
      <w:r>
        <w:t>Physical</w:t>
      </w:r>
      <w:r w:rsidR="00D60B7A" w:rsidRPr="0084407A">
        <w:t xml:space="preserve"> distancing </w:t>
      </w:r>
      <w:r w:rsidR="00D60B7A" w:rsidRPr="0056181E">
        <w:t xml:space="preserve">of 3 feet </w:t>
      </w:r>
      <w:r w:rsidR="00D60B7A" w:rsidRPr="0084407A">
        <w:t xml:space="preserve">is </w:t>
      </w:r>
      <w:r w:rsidR="00D60B7A" w:rsidRPr="0056181E">
        <w:t>required</w:t>
      </w:r>
      <w:r w:rsidR="00D60B7A" w:rsidRPr="0084407A">
        <w:t xml:space="preserve">.   </w:t>
      </w:r>
    </w:p>
    <w:p w14:paraId="1445EBD9" w14:textId="617F6ECD" w:rsidR="00D60B7A" w:rsidRPr="0084407A" w:rsidRDefault="00D60B7A" w:rsidP="00D60B7A">
      <w:pPr>
        <w:pStyle w:val="ListParagraph"/>
        <w:numPr>
          <w:ilvl w:val="1"/>
          <w:numId w:val="4"/>
        </w:numPr>
      </w:pPr>
      <w:r w:rsidRPr="0056181E">
        <w:rPr>
          <w:i/>
          <w:iCs/>
        </w:rPr>
        <w:t>For Defined Populations -</w:t>
      </w:r>
      <w:r w:rsidRPr="0084407A">
        <w:t xml:space="preserve"> Sponsoring agency should communicate in advance that there is an expectation that a </w:t>
      </w:r>
      <w:r w:rsidR="000924A3">
        <w:t>daily screening form</w:t>
      </w:r>
      <w:r w:rsidRPr="0084407A">
        <w:t xml:space="preserve"> be completed for arriving on campus</w:t>
      </w:r>
    </w:p>
    <w:p w14:paraId="2A0A88FD" w14:textId="22D737EE" w:rsidR="00D60B7A" w:rsidRPr="0084407A" w:rsidRDefault="00D60B7A">
      <w:pPr>
        <w:pStyle w:val="ListParagraph"/>
        <w:numPr>
          <w:ilvl w:val="1"/>
          <w:numId w:val="4"/>
        </w:numPr>
      </w:pPr>
      <w:r w:rsidRPr="0056181E">
        <w:rPr>
          <w:i/>
          <w:iCs/>
        </w:rPr>
        <w:t>For Non-defined Populations –</w:t>
      </w:r>
      <w:r w:rsidRPr="0084407A">
        <w:t xml:space="preserve"> Sponsoring agency should use website and social media marketing and signage to promote that a </w:t>
      </w:r>
      <w:r w:rsidR="009B0CA3">
        <w:t>daily screening form</w:t>
      </w:r>
      <w:r w:rsidRPr="0084407A">
        <w:t xml:space="preserve"> should be completed. </w:t>
      </w:r>
    </w:p>
    <w:p w14:paraId="27659A59" w14:textId="77777777" w:rsidR="00454BBE" w:rsidRPr="0084407A" w:rsidRDefault="00454BBE" w:rsidP="00454BBE">
      <w:pPr>
        <w:pStyle w:val="ListParagraph"/>
        <w:numPr>
          <w:ilvl w:val="1"/>
          <w:numId w:val="4"/>
        </w:numPr>
      </w:pPr>
      <w:r>
        <w:t xml:space="preserve">All attendees are </w:t>
      </w:r>
      <w:r w:rsidRPr="004503D9">
        <w:rPr>
          <w:b/>
          <w:u w:val="single"/>
        </w:rPr>
        <w:t>required</w:t>
      </w:r>
      <w:r>
        <w:t xml:space="preserve"> to sign-in with name and phone number.</w:t>
      </w:r>
    </w:p>
    <w:p w14:paraId="47BD541D" w14:textId="77777777" w:rsidR="00AE43BD" w:rsidRPr="0084407A" w:rsidRDefault="00AE43BD" w:rsidP="0056181E">
      <w:pPr>
        <w:pStyle w:val="ListParagraph"/>
        <w:ind w:left="1440"/>
      </w:pPr>
    </w:p>
    <w:p w14:paraId="1E47C1AF" w14:textId="4550AD15" w:rsidR="00AE43BD" w:rsidRPr="003F2361" w:rsidRDefault="00AE43BD" w:rsidP="00AE43BD">
      <w:pPr>
        <w:pStyle w:val="ListParagraph"/>
        <w:numPr>
          <w:ilvl w:val="0"/>
          <w:numId w:val="4"/>
        </w:numPr>
        <w:rPr>
          <w:b/>
        </w:rPr>
      </w:pPr>
      <w:r w:rsidRPr="003F2361">
        <w:rPr>
          <w:b/>
        </w:rPr>
        <w:t>All Gatherings with Food</w:t>
      </w:r>
    </w:p>
    <w:p w14:paraId="430CE295" w14:textId="2F6D953B" w:rsidR="00AE43BD" w:rsidRPr="0084407A" w:rsidRDefault="00AE43BD" w:rsidP="00AE43BD">
      <w:pPr>
        <w:pStyle w:val="ListParagraph"/>
        <w:numPr>
          <w:ilvl w:val="1"/>
          <w:numId w:val="4"/>
        </w:numPr>
      </w:pPr>
      <w:r w:rsidRPr="0084407A">
        <w:t>No self-serve</w:t>
      </w:r>
      <w:r w:rsidR="009C20F9">
        <w:t xml:space="preserve"> food or drinks</w:t>
      </w:r>
      <w:r w:rsidRPr="0084407A">
        <w:t>.</w:t>
      </w:r>
    </w:p>
    <w:p w14:paraId="277DE53E" w14:textId="4021509A" w:rsidR="00AE43BD" w:rsidRPr="0084407A" w:rsidRDefault="00AE43BD" w:rsidP="00AE43BD">
      <w:pPr>
        <w:pStyle w:val="ListParagraph"/>
        <w:numPr>
          <w:ilvl w:val="1"/>
          <w:numId w:val="4"/>
        </w:numPr>
      </w:pPr>
      <w:r w:rsidRPr="0084407A">
        <w:t>Potlucks are prohibited on campus at this time.</w:t>
      </w:r>
    </w:p>
    <w:p w14:paraId="78BB8BBD" w14:textId="487DF9F8" w:rsidR="0028412E" w:rsidRPr="0084407A" w:rsidRDefault="001B3E96" w:rsidP="0028412E">
      <w:pPr>
        <w:pStyle w:val="ListParagraph"/>
        <w:numPr>
          <w:ilvl w:val="1"/>
          <w:numId w:val="4"/>
        </w:numPr>
      </w:pPr>
      <w:r>
        <w:t xml:space="preserve">Chartwells </w:t>
      </w:r>
      <w:hyperlink r:id="rId11" w:history="1">
        <w:r w:rsidR="001F43BA" w:rsidRPr="00442A19">
          <w:rPr>
            <w:rStyle w:val="Hyperlink"/>
          </w:rPr>
          <w:t>Contactless Catering</w:t>
        </w:r>
      </w:hyperlink>
      <w:r w:rsidR="001F43BA">
        <w:t xml:space="preserve"> is</w:t>
      </w:r>
      <w:r w:rsidR="0028412E" w:rsidRPr="0084407A">
        <w:t xml:space="preserve"> available and preferred.</w:t>
      </w:r>
    </w:p>
    <w:p w14:paraId="591E092C" w14:textId="041CB150" w:rsidR="00AE43BD" w:rsidRDefault="00D60B7A">
      <w:pPr>
        <w:pStyle w:val="ListParagraph"/>
        <w:numPr>
          <w:ilvl w:val="1"/>
          <w:numId w:val="4"/>
        </w:numPr>
      </w:pPr>
      <w:r w:rsidRPr="0084407A">
        <w:t xml:space="preserve">Student Organizations - </w:t>
      </w:r>
      <w:r w:rsidR="00AE43BD" w:rsidRPr="0084407A">
        <w:t>Food fundraisers are allowed</w:t>
      </w:r>
      <w:r w:rsidRPr="0084407A">
        <w:t xml:space="preserve"> if food items are pre-packaged</w:t>
      </w:r>
      <w:r w:rsidR="0056181E">
        <w:t xml:space="preserve"> and </w:t>
      </w:r>
      <w:r w:rsidRPr="0084407A">
        <w:t>adhere to food handling procedures</w:t>
      </w:r>
      <w:r w:rsidR="0056181E">
        <w:t>.</w:t>
      </w:r>
    </w:p>
    <w:p w14:paraId="129349A8" w14:textId="77777777" w:rsidR="00454BBE" w:rsidRPr="0084407A" w:rsidRDefault="00454BBE" w:rsidP="00454BBE">
      <w:pPr>
        <w:pStyle w:val="ListParagraph"/>
        <w:numPr>
          <w:ilvl w:val="1"/>
          <w:numId w:val="4"/>
        </w:numPr>
      </w:pPr>
      <w:r>
        <w:t xml:space="preserve">All attendees are </w:t>
      </w:r>
      <w:r w:rsidRPr="004503D9">
        <w:rPr>
          <w:b/>
          <w:u w:val="single"/>
        </w:rPr>
        <w:t>required</w:t>
      </w:r>
      <w:r>
        <w:t xml:space="preserve"> to sign-in with name and phone number.</w:t>
      </w:r>
    </w:p>
    <w:p w14:paraId="5BCAEA81" w14:textId="77777777" w:rsidR="00454BBE" w:rsidRPr="0084407A" w:rsidRDefault="00454BBE" w:rsidP="00454BBE"/>
    <w:p w14:paraId="0A0B7F21" w14:textId="4D5F6686" w:rsidR="00FC4E71" w:rsidRPr="00FC4E71" w:rsidRDefault="009D456D" w:rsidP="0056181E">
      <w:pPr>
        <w:rPr>
          <w:highlight w:val="yellow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73C896B3" wp14:editId="6CF6D4FD">
                <wp:simplePos x="0" y="0"/>
                <wp:positionH relativeFrom="column">
                  <wp:posOffset>-447676</wp:posOffset>
                </wp:positionH>
                <wp:positionV relativeFrom="paragraph">
                  <wp:posOffset>102870</wp:posOffset>
                </wp:positionV>
                <wp:extent cx="7248525" cy="333375"/>
                <wp:effectExtent l="0" t="0" r="0" b="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48525" cy="333375"/>
                          <a:chOff x="-4653" y="15360"/>
                          <a:chExt cx="3115790" cy="245110"/>
                        </a:xfrm>
                      </wpg:grpSpPr>
                      <wps:wsp>
                        <wps:cNvPr id="8" name="Snip Single Corner Rectangle 8"/>
                        <wps:cNvSpPr/>
                        <wps:spPr>
                          <a:xfrm>
                            <a:off x="2624" y="15376"/>
                            <a:ext cx="870816" cy="215578"/>
                          </a:xfrm>
                          <a:prstGeom prst="snip1Rect">
                            <a:avLst>
                              <a:gd name="adj" fmla="val 50000"/>
                            </a:avLst>
                          </a:prstGeom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-4653" y="15360"/>
                            <a:ext cx="3115790" cy="245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785813F" w14:textId="21A35D54" w:rsidR="00FC4E71" w:rsidRPr="0056181E" w:rsidRDefault="00FC4E71">
                              <w:pPr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 xml:space="preserve">Student </w:t>
                              </w:r>
                              <w:r w:rsidR="00B96599">
                                <w:rPr>
                                  <w:color w:val="FFFFFF" w:themeColor="background1"/>
                                </w:rPr>
                                <w:t>Organiza</w:t>
                              </w:r>
                              <w:r w:rsidR="006072C1">
                                <w:rPr>
                                  <w:color w:val="FFFFFF" w:themeColor="background1"/>
                                </w:rPr>
                                <w:t>t</w:t>
                              </w:r>
                              <w:r w:rsidR="00B96599">
                                <w:rPr>
                                  <w:color w:val="FFFFFF" w:themeColor="background1"/>
                                </w:rPr>
                                <w:t>ions</w:t>
                              </w:r>
                              <w:r w:rsidR="0056181E">
                                <w:rPr>
                                  <w:color w:val="FFFFFF" w:themeColor="background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C896B3" id="Group 15" o:spid="_x0000_s1029" style="position:absolute;margin-left:-35.25pt;margin-top:8.1pt;width:570.75pt;height:26.25pt;z-index:251658242;mso-width-relative:margin;mso-height-relative:margin" coordorigin="-46,153" coordsize="31157,2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">
                <v:shape id="Snip Single Corner Rectangle 8" o:spid="_x0000_s1030" style="position:absolute;left:26;top:153;width:8708;height:2156;visibility:visible;mso-wrap-style:square;v-text-anchor:middle" coordsize="870816,215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" path="m,l763027,,870816,107789r,107789l,215578,,xe" fillcolor="#404040 [2429]" stroked="f" strokeweight="1pt">
                  <v:stroke joinstyle="miter"/>
                  <v:path arrowok="t" o:connecttype="custom" o:connectlocs="0,0;763027,0;870816,107789;870816,215578;0,215578;0,0" o:connectangles="0,0,0,0,0,0"/>
                </v:shape>
                <v:shape id="Text Box 7" o:spid="_x0000_s1031" type="#_x0000_t202" style="position:absolute;left:-46;top:153;width:31157;height:24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6785813F" w14:textId="21A35D54" w:rsidR="00FC4E71" w:rsidRPr="0056181E" w:rsidRDefault="00FC4E71">
                        <w:pPr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 xml:space="preserve">Student </w:t>
                        </w:r>
                        <w:r w:rsidR="00B96599">
                          <w:rPr>
                            <w:color w:val="FFFFFF" w:themeColor="background1"/>
                          </w:rPr>
                          <w:t>Organiza</w:t>
                        </w:r>
                        <w:r w:rsidR="006072C1">
                          <w:rPr>
                            <w:color w:val="FFFFFF" w:themeColor="background1"/>
                          </w:rPr>
                          <w:t>t</w:t>
                        </w:r>
                        <w:r w:rsidR="00B96599">
                          <w:rPr>
                            <w:color w:val="FFFFFF" w:themeColor="background1"/>
                          </w:rPr>
                          <w:t>ions</w:t>
                        </w:r>
                        <w:r w:rsidR="0056181E">
                          <w:rPr>
                            <w:color w:val="FFFFFF" w:themeColor="background1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117E74F" w14:textId="77777777" w:rsidR="00B96599" w:rsidRPr="00B96599" w:rsidRDefault="00B96599" w:rsidP="00B96599">
      <w:pPr>
        <w:rPr>
          <w:b/>
          <w:bCs/>
          <w:color w:val="C00000"/>
          <w:sz w:val="12"/>
        </w:rPr>
      </w:pPr>
    </w:p>
    <w:p w14:paraId="1ACE04DC" w14:textId="3A3B7D71" w:rsidR="00B96599" w:rsidRPr="0056181E" w:rsidRDefault="00B96599" w:rsidP="00B96599">
      <w:pPr>
        <w:rPr>
          <w:b/>
          <w:bCs/>
          <w:color w:val="C00000"/>
          <w:sz w:val="24"/>
          <w:szCs w:val="24"/>
        </w:rPr>
      </w:pPr>
      <w:r w:rsidRPr="0056181E">
        <w:rPr>
          <w:b/>
          <w:bCs/>
          <w:color w:val="C00000"/>
          <w:sz w:val="24"/>
          <w:szCs w:val="24"/>
        </w:rPr>
        <w:t>Student Organization</w:t>
      </w:r>
      <w:r w:rsidR="002E29F3">
        <w:rPr>
          <w:b/>
          <w:bCs/>
          <w:color w:val="C00000"/>
          <w:sz w:val="24"/>
          <w:szCs w:val="24"/>
        </w:rPr>
        <w:t>s</w:t>
      </w:r>
      <w:r w:rsidRPr="0056181E">
        <w:rPr>
          <w:b/>
          <w:bCs/>
          <w:color w:val="C00000"/>
          <w:sz w:val="24"/>
          <w:szCs w:val="24"/>
        </w:rPr>
        <w:t xml:space="preserve"> </w:t>
      </w:r>
      <w:r>
        <w:rPr>
          <w:b/>
          <w:bCs/>
          <w:color w:val="C00000"/>
          <w:sz w:val="24"/>
          <w:szCs w:val="24"/>
        </w:rPr>
        <w:t xml:space="preserve">- </w:t>
      </w:r>
      <w:r w:rsidRPr="0056181E">
        <w:rPr>
          <w:b/>
          <w:bCs/>
          <w:color w:val="C00000"/>
          <w:sz w:val="24"/>
          <w:szCs w:val="24"/>
        </w:rPr>
        <w:t>Steps to Request a Student Gathering</w:t>
      </w:r>
    </w:p>
    <w:p w14:paraId="6C9D2A1C" w14:textId="77777777" w:rsidR="00B96599" w:rsidRPr="00FC7F91" w:rsidRDefault="00B96599" w:rsidP="00B96599">
      <w:pPr>
        <w:pStyle w:val="ListParagraph"/>
        <w:numPr>
          <w:ilvl w:val="0"/>
          <w:numId w:val="5"/>
        </w:numPr>
      </w:pPr>
      <w:r w:rsidRPr="00FC7F91">
        <w:t xml:space="preserve">All student organizations must be fully </w:t>
      </w:r>
      <w:r>
        <w:t>r</w:t>
      </w:r>
      <w:r w:rsidRPr="00FC7F91">
        <w:t xml:space="preserve">ecognized for the </w:t>
      </w:r>
      <w:r>
        <w:t>20</w:t>
      </w:r>
      <w:r w:rsidRPr="00FC7F91">
        <w:t>21-</w:t>
      </w:r>
      <w:r>
        <w:t>20</w:t>
      </w:r>
      <w:r w:rsidRPr="00FC7F91">
        <w:t>22 Academic Year to request</w:t>
      </w:r>
      <w:r>
        <w:t xml:space="preserve"> to</w:t>
      </w:r>
      <w:r w:rsidRPr="00FC7F91">
        <w:t xml:space="preserve"> host Student Gatherings.</w:t>
      </w:r>
      <w:r>
        <w:t xml:space="preserve"> </w:t>
      </w:r>
    </w:p>
    <w:p w14:paraId="64656B3B" w14:textId="77777777" w:rsidR="00B96599" w:rsidRPr="00FC7F91" w:rsidRDefault="00B96599" w:rsidP="00B96599">
      <w:pPr>
        <w:pStyle w:val="ListParagraph"/>
        <w:numPr>
          <w:ilvl w:val="1"/>
          <w:numId w:val="5"/>
        </w:numPr>
      </w:pPr>
      <w:r w:rsidRPr="00FC7F91">
        <w:t xml:space="preserve">Official Deadline to </w:t>
      </w:r>
      <w:r>
        <w:t>C</w:t>
      </w:r>
      <w:r w:rsidRPr="00FC7F91">
        <w:t>omplete Recognition Process: Tuesday, August 31st</w:t>
      </w:r>
    </w:p>
    <w:p w14:paraId="21CFA867" w14:textId="77777777" w:rsidR="00B96599" w:rsidRPr="00AE747D" w:rsidRDefault="00B96599" w:rsidP="00B96599">
      <w:pPr>
        <w:pStyle w:val="ListParagraph"/>
        <w:numPr>
          <w:ilvl w:val="1"/>
          <w:numId w:val="5"/>
        </w:numPr>
      </w:pPr>
      <w:r>
        <w:t>O</w:t>
      </w:r>
      <w:r w:rsidRPr="00FC7F91">
        <w:t>nce student organizations complete their recognition requirements, they will be allowed to submit Student Gathering requests.</w:t>
      </w:r>
    </w:p>
    <w:p w14:paraId="367C3576" w14:textId="0D052A1F" w:rsidR="00B96599" w:rsidRPr="00AE747D" w:rsidRDefault="00B96599" w:rsidP="00B96599">
      <w:pPr>
        <w:pStyle w:val="ListParagraph"/>
        <w:numPr>
          <w:ilvl w:val="0"/>
          <w:numId w:val="5"/>
        </w:numPr>
      </w:pPr>
      <w:r w:rsidRPr="00AE747D">
        <w:t xml:space="preserve">Review on-campus in-person/outdoor gathering guidelines </w:t>
      </w:r>
      <w:r w:rsidRPr="00B82E0F">
        <w:rPr>
          <w:u w:val="single"/>
        </w:rPr>
        <w:t>as they are subject to change</w:t>
      </w:r>
      <w:r w:rsidR="00EF3BD8">
        <w:t>.</w:t>
      </w:r>
    </w:p>
    <w:p w14:paraId="561BB2A1" w14:textId="77777777" w:rsidR="00B96599" w:rsidRPr="00AE747D" w:rsidRDefault="00B96599" w:rsidP="00B96599">
      <w:pPr>
        <w:pStyle w:val="ListParagraph"/>
        <w:numPr>
          <w:ilvl w:val="0"/>
          <w:numId w:val="5"/>
        </w:numPr>
      </w:pPr>
      <w:r w:rsidRPr="00AE747D">
        <w:t>Submit Student Gathering in 25Live.</w:t>
      </w:r>
    </w:p>
    <w:p w14:paraId="3166C8DC" w14:textId="752162F7" w:rsidR="001C22A0" w:rsidRDefault="001C22A0" w:rsidP="001C22A0">
      <w:pPr>
        <w:pStyle w:val="ListParagraph"/>
        <w:numPr>
          <w:ilvl w:val="1"/>
          <w:numId w:val="5"/>
        </w:numPr>
      </w:pPr>
      <w:r w:rsidRPr="00AE747D">
        <w:t>SLD will review and approve or deny</w:t>
      </w:r>
    </w:p>
    <w:p w14:paraId="7FA09E41" w14:textId="244AD3A1" w:rsidR="00B96599" w:rsidRPr="00AE747D" w:rsidRDefault="00B96599" w:rsidP="00B96599">
      <w:pPr>
        <w:pStyle w:val="ListParagraph"/>
        <w:numPr>
          <w:ilvl w:val="1"/>
          <w:numId w:val="5"/>
        </w:numPr>
      </w:pPr>
      <w:r>
        <w:t>VP/designee will review Student Gathering request</w:t>
      </w:r>
      <w:r w:rsidR="76600289">
        <w:t>s, except meetings,</w:t>
      </w:r>
      <w:r>
        <w:t xml:space="preserve"> in 25Live and approve or deny</w:t>
      </w:r>
    </w:p>
    <w:p w14:paraId="53F2010A" w14:textId="64CECF82" w:rsidR="00B96599" w:rsidRDefault="00B96599" w:rsidP="001C22A0">
      <w:pPr>
        <w:pStyle w:val="ListParagraph"/>
        <w:numPr>
          <w:ilvl w:val="1"/>
          <w:numId w:val="5"/>
        </w:numPr>
      </w:pPr>
      <w:r>
        <w:t>The gatherings will continue through the usual i</w:t>
      </w:r>
      <w:r w:rsidRPr="00FC7F91">
        <w:t>dentified 25Live approval processes (</w:t>
      </w:r>
      <w:r>
        <w:t xml:space="preserve">i.e. </w:t>
      </w:r>
      <w:r w:rsidRPr="00FC7F91">
        <w:t xml:space="preserve">custodial, risk </w:t>
      </w:r>
    </w:p>
    <w:p w14:paraId="751E5F6D" w14:textId="77777777" w:rsidR="00B96599" w:rsidRDefault="00B96599" w:rsidP="001C22A0">
      <w:pPr>
        <w:pStyle w:val="ListParagraph"/>
        <w:ind w:firstLine="720"/>
      </w:pPr>
      <w:r w:rsidRPr="00FC7F91">
        <w:t>management, etc.)</w:t>
      </w:r>
    </w:p>
    <w:p w14:paraId="1D718770" w14:textId="77777777" w:rsidR="00454BBE" w:rsidRDefault="00454BBE" w:rsidP="00B96599">
      <w:pPr>
        <w:pStyle w:val="ListParagraph"/>
      </w:pPr>
    </w:p>
    <w:p w14:paraId="421EA7A4" w14:textId="6B46FD55" w:rsidR="4D38B880" w:rsidRDefault="000A498B" w:rsidP="00B96599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7D54B3CC" wp14:editId="2644466F">
                <wp:simplePos x="0" y="0"/>
                <wp:positionH relativeFrom="column">
                  <wp:posOffset>-450376</wp:posOffset>
                </wp:positionH>
                <wp:positionV relativeFrom="paragraph">
                  <wp:posOffset>210317</wp:posOffset>
                </wp:positionV>
                <wp:extent cx="3268639" cy="375313"/>
                <wp:effectExtent l="0" t="0" r="8255" b="571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68639" cy="375313"/>
                          <a:chOff x="0" y="0"/>
                          <a:chExt cx="1544320" cy="300250"/>
                        </a:xfrm>
                      </wpg:grpSpPr>
                      <wps:wsp>
                        <wps:cNvPr id="13" name="Snip Single Corner Rectangle 13"/>
                        <wps:cNvSpPr/>
                        <wps:spPr>
                          <a:xfrm>
                            <a:off x="0" y="7684"/>
                            <a:ext cx="1544320" cy="229870"/>
                          </a:xfrm>
                          <a:prstGeom prst="snip1Rect">
                            <a:avLst>
                              <a:gd name="adj" fmla="val 50000"/>
                            </a:avLst>
                          </a:prstGeom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7684" y="0"/>
                            <a:ext cx="1452282" cy="3002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B7410A" w14:textId="2650E02A" w:rsidR="00FC4E71" w:rsidRPr="0056181E" w:rsidRDefault="00FC4E71">
                              <w:pPr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 xml:space="preserve">Student </w:t>
                              </w:r>
                              <w:r w:rsidR="00B96599">
                                <w:rPr>
                                  <w:color w:val="FFFFFF" w:themeColor="background1"/>
                                </w:rPr>
                                <w:t>Affairs Departmen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54B3CC" id="Group 14" o:spid="_x0000_s1032" style="position:absolute;left:0;text-align:left;margin-left:-35.45pt;margin-top:16.55pt;width:257.35pt;height:29.55pt;z-index:251658244;mso-width-relative:margin;mso-height-relative:margin" coordsize="15443,3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">
                <v:shape id="Snip Single Corner Rectangle 13" o:spid="_x0000_s1033" style="position:absolute;top:76;width:15443;height:2299;visibility:visible;mso-wrap-style:square;v-text-anchor:middle" coordsize="1544320,229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" path="m,l1429385,r114935,114935l1544320,229870,,229870,,xe" fillcolor="#404040 [2429]" stroked="f" strokeweight="1pt">
                  <v:stroke joinstyle="miter"/>
                  <v:path arrowok="t" o:connecttype="custom" o:connectlocs="0,0;1429385,0;1544320,114935;1544320,229870;0,229870;0,0" o:connectangles="0,0,0,0,0,0"/>
                </v:shape>
                <v:shape id="Text Box 5" o:spid="_x0000_s1034" type="#_x0000_t202" style="position:absolute;left:76;width:14523;height:3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<v:textbox>
                    <w:txbxContent>
                      <w:p w14:paraId="01B7410A" w14:textId="2650E02A" w:rsidR="00FC4E71" w:rsidRPr="0056181E" w:rsidRDefault="00FC4E71">
                        <w:pPr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 xml:space="preserve">Student </w:t>
                        </w:r>
                        <w:r w:rsidR="00B96599">
                          <w:rPr>
                            <w:color w:val="FFFFFF" w:themeColor="background1"/>
                          </w:rPr>
                          <w:t>Affairs Department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1B71F74" w14:textId="00A00F65" w:rsidR="00AF5FC3" w:rsidRDefault="00AF5FC3" w:rsidP="4D38B880">
      <w:pPr>
        <w:rPr>
          <w:b/>
          <w:bCs/>
          <w:color w:val="C00000"/>
        </w:rPr>
      </w:pPr>
    </w:p>
    <w:p w14:paraId="01F352E4" w14:textId="77777777" w:rsidR="00AE747D" w:rsidRPr="00AE747D" w:rsidRDefault="00AE747D" w:rsidP="00AE747D">
      <w:pPr>
        <w:spacing w:after="0" w:line="240" w:lineRule="auto"/>
        <w:rPr>
          <w:b/>
          <w:bCs/>
          <w:color w:val="C00000"/>
          <w:sz w:val="10"/>
          <w:szCs w:val="24"/>
        </w:rPr>
      </w:pPr>
    </w:p>
    <w:p w14:paraId="24C6CF94" w14:textId="6CAE9E14" w:rsidR="00B96599" w:rsidRDefault="00B96599" w:rsidP="00B96599">
      <w:pPr>
        <w:rPr>
          <w:b/>
          <w:bCs/>
          <w:color w:val="C00000"/>
          <w:sz w:val="24"/>
          <w:szCs w:val="24"/>
        </w:rPr>
      </w:pPr>
      <w:r w:rsidRPr="4D38B880">
        <w:rPr>
          <w:b/>
          <w:bCs/>
          <w:color w:val="C00000"/>
          <w:sz w:val="24"/>
          <w:szCs w:val="24"/>
        </w:rPr>
        <w:t xml:space="preserve">Student Affairs </w:t>
      </w:r>
      <w:r>
        <w:rPr>
          <w:b/>
          <w:bCs/>
          <w:color w:val="C00000"/>
          <w:sz w:val="24"/>
          <w:szCs w:val="24"/>
        </w:rPr>
        <w:t xml:space="preserve">Departments - </w:t>
      </w:r>
      <w:r w:rsidRPr="4D38B880">
        <w:rPr>
          <w:b/>
          <w:bCs/>
          <w:color w:val="C00000"/>
          <w:sz w:val="24"/>
          <w:szCs w:val="24"/>
        </w:rPr>
        <w:t>Steps to Request a Gathering:</w:t>
      </w:r>
    </w:p>
    <w:p w14:paraId="7A162F96" w14:textId="77777777" w:rsidR="00B96599" w:rsidRDefault="00B96599" w:rsidP="00B96599">
      <w:pPr>
        <w:pStyle w:val="ListParagraph"/>
        <w:numPr>
          <w:ilvl w:val="0"/>
          <w:numId w:val="2"/>
        </w:numPr>
      </w:pPr>
      <w:r>
        <w:t>Submit 25Live requests for all gatherings (i.e. meetings, activities and tabling, events)</w:t>
      </w:r>
    </w:p>
    <w:p w14:paraId="402C90FE" w14:textId="7021F676" w:rsidR="00B96599" w:rsidRDefault="00B96599" w:rsidP="00B96599">
      <w:pPr>
        <w:pStyle w:val="ListParagraph"/>
        <w:numPr>
          <w:ilvl w:val="0"/>
          <w:numId w:val="2"/>
        </w:numPr>
      </w:pPr>
      <w:r>
        <w:t xml:space="preserve">VP approval will be needed for all gatherings, </w:t>
      </w:r>
      <w:r w:rsidR="20266415">
        <w:t>except for</w:t>
      </w:r>
      <w:r>
        <w:t xml:space="preserve"> meetings. </w:t>
      </w:r>
    </w:p>
    <w:p w14:paraId="08C331B9" w14:textId="77777777" w:rsidR="00B96599" w:rsidRDefault="00B96599" w:rsidP="00B96599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>Student Affairs will utilize 25Live as the division’s VP pre-approval process.</w:t>
      </w:r>
    </w:p>
    <w:p w14:paraId="43574AB1" w14:textId="77777777" w:rsidR="00B96599" w:rsidRDefault="00B96599" w:rsidP="00B96599">
      <w:pPr>
        <w:pStyle w:val="ListParagraph"/>
        <w:numPr>
          <w:ilvl w:val="0"/>
          <w:numId w:val="2"/>
        </w:numPr>
      </w:pPr>
      <w:r>
        <w:t xml:space="preserve">Only events, activities, and tabling must be submitted to the </w:t>
      </w:r>
      <w:hyperlink r:id="rId12" w:history="1">
        <w:r w:rsidRPr="00686095">
          <w:rPr>
            <w:rStyle w:val="Hyperlink"/>
          </w:rPr>
          <w:t>Student Affairs Activity Log</w:t>
        </w:r>
      </w:hyperlink>
      <w:r>
        <w:t>.</w:t>
      </w:r>
    </w:p>
    <w:p w14:paraId="06D942E5" w14:textId="77777777" w:rsidR="00B96599" w:rsidRDefault="00B96599" w:rsidP="00B96599">
      <w:pPr>
        <w:pStyle w:val="ListParagraph"/>
        <w:numPr>
          <w:ilvl w:val="0"/>
          <w:numId w:val="2"/>
        </w:numPr>
      </w:pPr>
      <w:r>
        <w:t>Student Affairs will track approval by marking the event approval box on the activity log.</w:t>
      </w:r>
    </w:p>
    <w:p w14:paraId="411E316B" w14:textId="22CB9D1F" w:rsidR="004A393E" w:rsidRDefault="004A393E" w:rsidP="005650BC">
      <w:pPr>
        <w:pStyle w:val="ListParagraph"/>
        <w:ind w:left="1440"/>
      </w:pPr>
    </w:p>
    <w:sectPr w:rsidR="004A393E" w:rsidSect="006072C1">
      <w:footerReference w:type="even" r:id="rId13"/>
      <w:footerReference w:type="default" r:id="rId14"/>
      <w:pgSz w:w="12240" w:h="15840"/>
      <w:pgMar w:top="45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B3E65D" w14:textId="77777777" w:rsidR="00E936AA" w:rsidRDefault="00E936AA" w:rsidP="00884173">
      <w:pPr>
        <w:spacing w:after="0" w:line="240" w:lineRule="auto"/>
      </w:pPr>
      <w:r>
        <w:separator/>
      </w:r>
    </w:p>
  </w:endnote>
  <w:endnote w:type="continuationSeparator" w:id="0">
    <w:p w14:paraId="4941B599" w14:textId="77777777" w:rsidR="00E936AA" w:rsidRDefault="00E936AA" w:rsidP="00884173">
      <w:pPr>
        <w:spacing w:after="0" w:line="240" w:lineRule="auto"/>
      </w:pPr>
      <w:r>
        <w:continuationSeparator/>
      </w:r>
    </w:p>
  </w:endnote>
  <w:endnote w:type="continuationNotice" w:id="1">
    <w:p w14:paraId="57269CB1" w14:textId="77777777" w:rsidR="00E936AA" w:rsidRDefault="00E936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643035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AB7BF90" w14:textId="693B93CA" w:rsidR="00D77D80" w:rsidRDefault="00D77D80" w:rsidP="003746E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BB931C9" w14:textId="77777777" w:rsidR="00D77D80" w:rsidRDefault="00D77D80" w:rsidP="0056181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97219" w14:textId="4BEEEE1B" w:rsidR="00D77D80" w:rsidRDefault="00EE7B7C" w:rsidP="00EE7B7C">
    <w:pPr>
      <w:pStyle w:val="Footer"/>
      <w:ind w:right="360"/>
      <w:jc w:val="right"/>
    </w:pPr>
    <w:r>
      <w:t xml:space="preserve">Updated: </w:t>
    </w:r>
    <w:r w:rsidR="00773B2F">
      <w:t>August 2</w:t>
    </w:r>
    <w:r>
      <w:t>5</w:t>
    </w:r>
    <w:r w:rsidR="00AE747D">
      <w:t>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360AA6" w14:textId="77777777" w:rsidR="00E936AA" w:rsidRDefault="00E936AA" w:rsidP="00884173">
      <w:pPr>
        <w:spacing w:after="0" w:line="240" w:lineRule="auto"/>
      </w:pPr>
      <w:r>
        <w:separator/>
      </w:r>
    </w:p>
  </w:footnote>
  <w:footnote w:type="continuationSeparator" w:id="0">
    <w:p w14:paraId="1BE7E0F8" w14:textId="77777777" w:rsidR="00E936AA" w:rsidRDefault="00E936AA" w:rsidP="00884173">
      <w:pPr>
        <w:spacing w:after="0" w:line="240" w:lineRule="auto"/>
      </w:pPr>
      <w:r>
        <w:continuationSeparator/>
      </w:r>
    </w:p>
  </w:footnote>
  <w:footnote w:type="continuationNotice" w:id="1">
    <w:p w14:paraId="1DC1AD19" w14:textId="77777777" w:rsidR="00E936AA" w:rsidRDefault="00E936A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D359C"/>
    <w:multiLevelType w:val="hybridMultilevel"/>
    <w:tmpl w:val="D0C4A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E0873"/>
    <w:multiLevelType w:val="hybridMultilevel"/>
    <w:tmpl w:val="1CD474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1080" w:hanging="360"/>
      </w:pPr>
    </w:lvl>
    <w:lvl w:ilvl="2" w:tplc="0409001B" w:tentative="1">
      <w:start w:val="1"/>
      <w:numFmt w:val="lowerRoman"/>
      <w:lvlText w:val="%3."/>
      <w:lvlJc w:val="right"/>
      <w:pPr>
        <w:ind w:left="-360" w:hanging="180"/>
      </w:pPr>
    </w:lvl>
    <w:lvl w:ilvl="3" w:tplc="0409000F" w:tentative="1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1080" w:hanging="360"/>
      </w:pPr>
    </w:lvl>
    <w:lvl w:ilvl="5" w:tplc="0409001B" w:tentative="1">
      <w:start w:val="1"/>
      <w:numFmt w:val="lowerRoman"/>
      <w:lvlText w:val="%6."/>
      <w:lvlJc w:val="right"/>
      <w:pPr>
        <w:ind w:left="1800" w:hanging="180"/>
      </w:pPr>
    </w:lvl>
    <w:lvl w:ilvl="6" w:tplc="0409000F" w:tentative="1">
      <w:start w:val="1"/>
      <w:numFmt w:val="decimal"/>
      <w:lvlText w:val="%7."/>
      <w:lvlJc w:val="left"/>
      <w:pPr>
        <w:ind w:left="2520" w:hanging="360"/>
      </w:pPr>
    </w:lvl>
    <w:lvl w:ilvl="7" w:tplc="04090019" w:tentative="1">
      <w:start w:val="1"/>
      <w:numFmt w:val="lowerLetter"/>
      <w:lvlText w:val="%8."/>
      <w:lvlJc w:val="left"/>
      <w:pPr>
        <w:ind w:left="3240" w:hanging="360"/>
      </w:pPr>
    </w:lvl>
    <w:lvl w:ilvl="8" w:tplc="0409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2" w15:restartNumberingAfterBreak="0">
    <w:nsid w:val="115B0FFB"/>
    <w:multiLevelType w:val="hybridMultilevel"/>
    <w:tmpl w:val="9FC86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1C27E3"/>
    <w:multiLevelType w:val="hybridMultilevel"/>
    <w:tmpl w:val="D79AF1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9C2702"/>
    <w:multiLevelType w:val="hybridMultilevel"/>
    <w:tmpl w:val="B964AC00"/>
    <w:lvl w:ilvl="0" w:tplc="3356D81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color w:val="auto"/>
        <w:sz w:val="22"/>
        <w:szCs w:val="22"/>
      </w:rPr>
    </w:lvl>
    <w:lvl w:ilvl="1" w:tplc="FF4E0B1A">
      <w:start w:val="1"/>
      <w:numFmt w:val="lowerLetter"/>
      <w:lvlText w:val="%2."/>
      <w:lvlJc w:val="left"/>
      <w:pPr>
        <w:ind w:left="1080" w:hanging="360"/>
      </w:pPr>
      <w:rPr>
        <w:b w:val="0"/>
        <w:bCs w:val="0"/>
        <w:color w:val="000000" w:themeColor="text1"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59B2A8A"/>
    <w:multiLevelType w:val="hybridMultilevel"/>
    <w:tmpl w:val="D79AF1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C652F6"/>
    <w:multiLevelType w:val="hybridMultilevel"/>
    <w:tmpl w:val="F4DAFEA2"/>
    <w:lvl w:ilvl="0" w:tplc="4FDAF0A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6B0486"/>
    <w:multiLevelType w:val="hybridMultilevel"/>
    <w:tmpl w:val="32B6EE12"/>
    <w:lvl w:ilvl="0" w:tplc="04090001">
      <w:start w:val="1"/>
      <w:numFmt w:val="bullet"/>
      <w:lvlText w:val=""/>
      <w:lvlJc w:val="left"/>
      <w:pPr>
        <w:ind w:left="184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8" w15:restartNumberingAfterBreak="0">
    <w:nsid w:val="55E926A5"/>
    <w:multiLevelType w:val="hybridMultilevel"/>
    <w:tmpl w:val="3E8849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2C2507"/>
    <w:multiLevelType w:val="hybridMultilevel"/>
    <w:tmpl w:val="7228F3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F66162"/>
    <w:multiLevelType w:val="hybridMultilevel"/>
    <w:tmpl w:val="8FD68A0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A141F47"/>
    <w:multiLevelType w:val="hybridMultilevel"/>
    <w:tmpl w:val="2DF68592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2"/>
  </w:num>
  <w:num w:numId="5">
    <w:abstractNumId w:val="8"/>
  </w:num>
  <w:num w:numId="6">
    <w:abstractNumId w:val="6"/>
  </w:num>
  <w:num w:numId="7">
    <w:abstractNumId w:val="0"/>
  </w:num>
  <w:num w:numId="8">
    <w:abstractNumId w:val="7"/>
  </w:num>
  <w:num w:numId="9">
    <w:abstractNumId w:val="10"/>
  </w:num>
  <w:num w:numId="10">
    <w:abstractNumId w:val="11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MDEzMTewMDM3NbBU0lEKTi0uzszPAykwrAUAQ7WnfCwAAAA="/>
  </w:docVars>
  <w:rsids>
    <w:rsidRoot w:val="000C25BA"/>
    <w:rsid w:val="00002E51"/>
    <w:rsid w:val="00017F25"/>
    <w:rsid w:val="000419A5"/>
    <w:rsid w:val="00062A2C"/>
    <w:rsid w:val="00072745"/>
    <w:rsid w:val="00073505"/>
    <w:rsid w:val="00082F85"/>
    <w:rsid w:val="000841D4"/>
    <w:rsid w:val="000924A3"/>
    <w:rsid w:val="0009357A"/>
    <w:rsid w:val="000A498B"/>
    <w:rsid w:val="000C25BA"/>
    <w:rsid w:val="000E5A5A"/>
    <w:rsid w:val="001232FE"/>
    <w:rsid w:val="001403EC"/>
    <w:rsid w:val="0015035F"/>
    <w:rsid w:val="00150FF4"/>
    <w:rsid w:val="00152EBA"/>
    <w:rsid w:val="001A0CA0"/>
    <w:rsid w:val="001A562A"/>
    <w:rsid w:val="001B01E8"/>
    <w:rsid w:val="001B117A"/>
    <w:rsid w:val="001B3E96"/>
    <w:rsid w:val="001B569E"/>
    <w:rsid w:val="001B5E7F"/>
    <w:rsid w:val="001C16FB"/>
    <w:rsid w:val="001C22A0"/>
    <w:rsid w:val="001C4458"/>
    <w:rsid w:val="001F2D00"/>
    <w:rsid w:val="001F43BA"/>
    <w:rsid w:val="00201737"/>
    <w:rsid w:val="00214E3C"/>
    <w:rsid w:val="00215082"/>
    <w:rsid w:val="00252C1A"/>
    <w:rsid w:val="00257F4B"/>
    <w:rsid w:val="00276039"/>
    <w:rsid w:val="00276424"/>
    <w:rsid w:val="002818EB"/>
    <w:rsid w:val="0028412E"/>
    <w:rsid w:val="002A31E7"/>
    <w:rsid w:val="002B1204"/>
    <w:rsid w:val="002D4BDC"/>
    <w:rsid w:val="002D5C43"/>
    <w:rsid w:val="002E29F3"/>
    <w:rsid w:val="002F46BE"/>
    <w:rsid w:val="00310777"/>
    <w:rsid w:val="0032263A"/>
    <w:rsid w:val="003239D1"/>
    <w:rsid w:val="0033359D"/>
    <w:rsid w:val="00334005"/>
    <w:rsid w:val="00363975"/>
    <w:rsid w:val="003746E1"/>
    <w:rsid w:val="00385C46"/>
    <w:rsid w:val="003A62D5"/>
    <w:rsid w:val="003D0DBF"/>
    <w:rsid w:val="003D254E"/>
    <w:rsid w:val="003E5C4B"/>
    <w:rsid w:val="003F2361"/>
    <w:rsid w:val="004016C7"/>
    <w:rsid w:val="00421308"/>
    <w:rsid w:val="00423EDE"/>
    <w:rsid w:val="0044065A"/>
    <w:rsid w:val="00442A19"/>
    <w:rsid w:val="004436D0"/>
    <w:rsid w:val="004503D9"/>
    <w:rsid w:val="00454BBE"/>
    <w:rsid w:val="00477FAA"/>
    <w:rsid w:val="00483EE1"/>
    <w:rsid w:val="00495CE3"/>
    <w:rsid w:val="004A159B"/>
    <w:rsid w:val="004A393E"/>
    <w:rsid w:val="004C3ABA"/>
    <w:rsid w:val="004C6F46"/>
    <w:rsid w:val="004E3D35"/>
    <w:rsid w:val="004E4658"/>
    <w:rsid w:val="004E623E"/>
    <w:rsid w:val="004E69F6"/>
    <w:rsid w:val="00503FFC"/>
    <w:rsid w:val="00507E6C"/>
    <w:rsid w:val="00513550"/>
    <w:rsid w:val="005537EE"/>
    <w:rsid w:val="0056181E"/>
    <w:rsid w:val="005650BC"/>
    <w:rsid w:val="00576AB7"/>
    <w:rsid w:val="00584E68"/>
    <w:rsid w:val="005861A4"/>
    <w:rsid w:val="0059073E"/>
    <w:rsid w:val="00593167"/>
    <w:rsid w:val="005A2E17"/>
    <w:rsid w:val="005B0BB5"/>
    <w:rsid w:val="005C5486"/>
    <w:rsid w:val="005C7B3F"/>
    <w:rsid w:val="005D019F"/>
    <w:rsid w:val="005E1B2C"/>
    <w:rsid w:val="005E4B87"/>
    <w:rsid w:val="005E5AAA"/>
    <w:rsid w:val="005F1AC2"/>
    <w:rsid w:val="006072C1"/>
    <w:rsid w:val="00616C6E"/>
    <w:rsid w:val="00640C2B"/>
    <w:rsid w:val="00662117"/>
    <w:rsid w:val="00662C88"/>
    <w:rsid w:val="006675F0"/>
    <w:rsid w:val="00686095"/>
    <w:rsid w:val="0069480C"/>
    <w:rsid w:val="006A4AC5"/>
    <w:rsid w:val="006A6674"/>
    <w:rsid w:val="006B4DA1"/>
    <w:rsid w:val="006B5968"/>
    <w:rsid w:val="006C4686"/>
    <w:rsid w:val="006E4996"/>
    <w:rsid w:val="00700B9F"/>
    <w:rsid w:val="00710009"/>
    <w:rsid w:val="007275E0"/>
    <w:rsid w:val="00740FF4"/>
    <w:rsid w:val="007458BC"/>
    <w:rsid w:val="00745C78"/>
    <w:rsid w:val="00760BDC"/>
    <w:rsid w:val="00763586"/>
    <w:rsid w:val="00773B2F"/>
    <w:rsid w:val="00782722"/>
    <w:rsid w:val="00784CBD"/>
    <w:rsid w:val="00790F4D"/>
    <w:rsid w:val="007A7000"/>
    <w:rsid w:val="007D4106"/>
    <w:rsid w:val="008047F1"/>
    <w:rsid w:val="00811591"/>
    <w:rsid w:val="0084407A"/>
    <w:rsid w:val="00862ED5"/>
    <w:rsid w:val="0087521D"/>
    <w:rsid w:val="00884173"/>
    <w:rsid w:val="00886BCE"/>
    <w:rsid w:val="008A25BA"/>
    <w:rsid w:val="008C07B8"/>
    <w:rsid w:val="008C2F78"/>
    <w:rsid w:val="008C3D87"/>
    <w:rsid w:val="008D4918"/>
    <w:rsid w:val="008D6D78"/>
    <w:rsid w:val="0095440F"/>
    <w:rsid w:val="00971EA6"/>
    <w:rsid w:val="00975568"/>
    <w:rsid w:val="009927A6"/>
    <w:rsid w:val="009A4DA7"/>
    <w:rsid w:val="009B0CA3"/>
    <w:rsid w:val="009C20F9"/>
    <w:rsid w:val="009C341C"/>
    <w:rsid w:val="009C45E6"/>
    <w:rsid w:val="009C6834"/>
    <w:rsid w:val="009D12D9"/>
    <w:rsid w:val="009D456D"/>
    <w:rsid w:val="009D571D"/>
    <w:rsid w:val="009E40FB"/>
    <w:rsid w:val="00A135A1"/>
    <w:rsid w:val="00A27D14"/>
    <w:rsid w:val="00A30A2F"/>
    <w:rsid w:val="00A33B57"/>
    <w:rsid w:val="00A35D59"/>
    <w:rsid w:val="00A3656E"/>
    <w:rsid w:val="00A4312E"/>
    <w:rsid w:val="00A442BE"/>
    <w:rsid w:val="00A44CBD"/>
    <w:rsid w:val="00A564B1"/>
    <w:rsid w:val="00A75773"/>
    <w:rsid w:val="00AA21EB"/>
    <w:rsid w:val="00AB46D3"/>
    <w:rsid w:val="00AC76A3"/>
    <w:rsid w:val="00AD5EC4"/>
    <w:rsid w:val="00AD7521"/>
    <w:rsid w:val="00AE43BD"/>
    <w:rsid w:val="00AE747D"/>
    <w:rsid w:val="00AF5FC3"/>
    <w:rsid w:val="00B03199"/>
    <w:rsid w:val="00B04634"/>
    <w:rsid w:val="00B04780"/>
    <w:rsid w:val="00B10F37"/>
    <w:rsid w:val="00B22CBB"/>
    <w:rsid w:val="00B64FA6"/>
    <w:rsid w:val="00B82E0F"/>
    <w:rsid w:val="00B96599"/>
    <w:rsid w:val="00B96F5D"/>
    <w:rsid w:val="00BA1B42"/>
    <w:rsid w:val="00BB4ED4"/>
    <w:rsid w:val="00BD4745"/>
    <w:rsid w:val="00BD691B"/>
    <w:rsid w:val="00BE4C69"/>
    <w:rsid w:val="00BE763F"/>
    <w:rsid w:val="00C34A5B"/>
    <w:rsid w:val="00C445CE"/>
    <w:rsid w:val="00C6588D"/>
    <w:rsid w:val="00C65CF6"/>
    <w:rsid w:val="00C76173"/>
    <w:rsid w:val="00C919A2"/>
    <w:rsid w:val="00C92340"/>
    <w:rsid w:val="00C97026"/>
    <w:rsid w:val="00CC3F3A"/>
    <w:rsid w:val="00CC5651"/>
    <w:rsid w:val="00CE353A"/>
    <w:rsid w:val="00D1438A"/>
    <w:rsid w:val="00D23DC1"/>
    <w:rsid w:val="00D33558"/>
    <w:rsid w:val="00D602D6"/>
    <w:rsid w:val="00D60B7A"/>
    <w:rsid w:val="00D757B5"/>
    <w:rsid w:val="00D77D80"/>
    <w:rsid w:val="00D82040"/>
    <w:rsid w:val="00D8285D"/>
    <w:rsid w:val="00D90C82"/>
    <w:rsid w:val="00D95156"/>
    <w:rsid w:val="00D96A69"/>
    <w:rsid w:val="00DC712F"/>
    <w:rsid w:val="00DD0B52"/>
    <w:rsid w:val="00DD4608"/>
    <w:rsid w:val="00DF6393"/>
    <w:rsid w:val="00E00AE1"/>
    <w:rsid w:val="00E03509"/>
    <w:rsid w:val="00E056FD"/>
    <w:rsid w:val="00E149BD"/>
    <w:rsid w:val="00E21791"/>
    <w:rsid w:val="00E25D19"/>
    <w:rsid w:val="00E26105"/>
    <w:rsid w:val="00E37C50"/>
    <w:rsid w:val="00E4304C"/>
    <w:rsid w:val="00E6653C"/>
    <w:rsid w:val="00E936AA"/>
    <w:rsid w:val="00E96F6E"/>
    <w:rsid w:val="00E97C90"/>
    <w:rsid w:val="00EA2132"/>
    <w:rsid w:val="00EB1B29"/>
    <w:rsid w:val="00EC002E"/>
    <w:rsid w:val="00EC53FE"/>
    <w:rsid w:val="00EE7B7C"/>
    <w:rsid w:val="00EF320A"/>
    <w:rsid w:val="00EF3BD8"/>
    <w:rsid w:val="00EF53D9"/>
    <w:rsid w:val="00F0750A"/>
    <w:rsid w:val="00F171FE"/>
    <w:rsid w:val="00F2093B"/>
    <w:rsid w:val="00F27289"/>
    <w:rsid w:val="00F3306B"/>
    <w:rsid w:val="00F34B80"/>
    <w:rsid w:val="00F546BB"/>
    <w:rsid w:val="00F5615E"/>
    <w:rsid w:val="00F65938"/>
    <w:rsid w:val="00F67E1D"/>
    <w:rsid w:val="00F81337"/>
    <w:rsid w:val="00FC2CEA"/>
    <w:rsid w:val="00FC4E71"/>
    <w:rsid w:val="00FC5362"/>
    <w:rsid w:val="00FC7F91"/>
    <w:rsid w:val="00FD7F5B"/>
    <w:rsid w:val="00FE454B"/>
    <w:rsid w:val="00FF16DF"/>
    <w:rsid w:val="01E390FD"/>
    <w:rsid w:val="02ADF517"/>
    <w:rsid w:val="035D7795"/>
    <w:rsid w:val="052A7C13"/>
    <w:rsid w:val="05DC710B"/>
    <w:rsid w:val="07FBDC6B"/>
    <w:rsid w:val="0830E8B8"/>
    <w:rsid w:val="099ECA10"/>
    <w:rsid w:val="0BE8CEFD"/>
    <w:rsid w:val="0C471587"/>
    <w:rsid w:val="0E3294B0"/>
    <w:rsid w:val="0E403A2D"/>
    <w:rsid w:val="0F223627"/>
    <w:rsid w:val="11A869ED"/>
    <w:rsid w:val="11A8D269"/>
    <w:rsid w:val="11F2C45B"/>
    <w:rsid w:val="1252DB3D"/>
    <w:rsid w:val="134BD374"/>
    <w:rsid w:val="149A7C3E"/>
    <w:rsid w:val="14DBA14E"/>
    <w:rsid w:val="152A651D"/>
    <w:rsid w:val="17A7C080"/>
    <w:rsid w:val="17E6AF7A"/>
    <w:rsid w:val="188760A4"/>
    <w:rsid w:val="1A3228D5"/>
    <w:rsid w:val="1AAB0EAD"/>
    <w:rsid w:val="1ABD7779"/>
    <w:rsid w:val="1EBE3B8C"/>
    <w:rsid w:val="20266415"/>
    <w:rsid w:val="23A28D77"/>
    <w:rsid w:val="2E3D72E2"/>
    <w:rsid w:val="2E45002A"/>
    <w:rsid w:val="2EB04EB0"/>
    <w:rsid w:val="2F704082"/>
    <w:rsid w:val="327A35E3"/>
    <w:rsid w:val="368973FD"/>
    <w:rsid w:val="369E80F3"/>
    <w:rsid w:val="37C76604"/>
    <w:rsid w:val="38B55D5A"/>
    <w:rsid w:val="38EA4C48"/>
    <w:rsid w:val="3920E78B"/>
    <w:rsid w:val="3955DC32"/>
    <w:rsid w:val="39FCF819"/>
    <w:rsid w:val="3A5CAAFC"/>
    <w:rsid w:val="3B05B489"/>
    <w:rsid w:val="3C65BE21"/>
    <w:rsid w:val="3DBA2975"/>
    <w:rsid w:val="3F2A4730"/>
    <w:rsid w:val="401B2EAB"/>
    <w:rsid w:val="41484F12"/>
    <w:rsid w:val="416FC16F"/>
    <w:rsid w:val="41DE3795"/>
    <w:rsid w:val="41E289C8"/>
    <w:rsid w:val="434C0A6A"/>
    <w:rsid w:val="438E5B70"/>
    <w:rsid w:val="4669B31F"/>
    <w:rsid w:val="46890801"/>
    <w:rsid w:val="47E55409"/>
    <w:rsid w:val="492B0FB4"/>
    <w:rsid w:val="4BE26AF3"/>
    <w:rsid w:val="4BFF8570"/>
    <w:rsid w:val="4C34CAAC"/>
    <w:rsid w:val="4C396702"/>
    <w:rsid w:val="4D38B880"/>
    <w:rsid w:val="4E141B45"/>
    <w:rsid w:val="4F22CD21"/>
    <w:rsid w:val="5048C1B9"/>
    <w:rsid w:val="50D3C9D0"/>
    <w:rsid w:val="51F6C176"/>
    <w:rsid w:val="52261B4E"/>
    <w:rsid w:val="53118B15"/>
    <w:rsid w:val="56D88386"/>
    <w:rsid w:val="56DE2479"/>
    <w:rsid w:val="57A94799"/>
    <w:rsid w:val="58181043"/>
    <w:rsid w:val="5941337E"/>
    <w:rsid w:val="5945859A"/>
    <w:rsid w:val="5B229450"/>
    <w:rsid w:val="5B33FAEF"/>
    <w:rsid w:val="5D28CF34"/>
    <w:rsid w:val="5DAF587B"/>
    <w:rsid w:val="5DE907E5"/>
    <w:rsid w:val="5F086794"/>
    <w:rsid w:val="5F7F7B71"/>
    <w:rsid w:val="610DCD9E"/>
    <w:rsid w:val="61D0A39B"/>
    <w:rsid w:val="624DBEE9"/>
    <w:rsid w:val="62522353"/>
    <w:rsid w:val="6273E8D8"/>
    <w:rsid w:val="62B71C33"/>
    <w:rsid w:val="62D29146"/>
    <w:rsid w:val="637A58D2"/>
    <w:rsid w:val="63C58C12"/>
    <w:rsid w:val="646C8430"/>
    <w:rsid w:val="64D83675"/>
    <w:rsid w:val="6534FDC1"/>
    <w:rsid w:val="653B820C"/>
    <w:rsid w:val="6720F5B7"/>
    <w:rsid w:val="675736E0"/>
    <w:rsid w:val="69861B32"/>
    <w:rsid w:val="69E61F49"/>
    <w:rsid w:val="6ABEEBDC"/>
    <w:rsid w:val="6D6992A0"/>
    <w:rsid w:val="6D6B5908"/>
    <w:rsid w:val="6EB3AE97"/>
    <w:rsid w:val="7003ADB1"/>
    <w:rsid w:val="72022A89"/>
    <w:rsid w:val="72C4BC55"/>
    <w:rsid w:val="72D52D83"/>
    <w:rsid w:val="7333E828"/>
    <w:rsid w:val="73DA9A8C"/>
    <w:rsid w:val="74551300"/>
    <w:rsid w:val="74B88489"/>
    <w:rsid w:val="74E3242B"/>
    <w:rsid w:val="74E715A2"/>
    <w:rsid w:val="7538CA0C"/>
    <w:rsid w:val="76220872"/>
    <w:rsid w:val="76600289"/>
    <w:rsid w:val="76F086D7"/>
    <w:rsid w:val="781EB664"/>
    <w:rsid w:val="782A1ED3"/>
    <w:rsid w:val="78AD9B75"/>
    <w:rsid w:val="7994B718"/>
    <w:rsid w:val="79DBBDAC"/>
    <w:rsid w:val="79ECEBB4"/>
    <w:rsid w:val="7AFF2941"/>
    <w:rsid w:val="7C36F0A1"/>
    <w:rsid w:val="7E8F7E28"/>
    <w:rsid w:val="7F9FB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A983B"/>
  <w15:chartTrackingRefBased/>
  <w15:docId w15:val="{F6471438-8A11-44D2-985A-E3CFD32E8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25B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B4D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4D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4D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D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D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D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DA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41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173"/>
  </w:style>
  <w:style w:type="paragraph" w:styleId="Footer">
    <w:name w:val="footer"/>
    <w:basedOn w:val="Normal"/>
    <w:link w:val="FooterChar"/>
    <w:uiPriority w:val="99"/>
    <w:unhideWhenUsed/>
    <w:rsid w:val="008841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173"/>
  </w:style>
  <w:style w:type="paragraph" w:styleId="Revision">
    <w:name w:val="Revision"/>
    <w:hidden/>
    <w:uiPriority w:val="99"/>
    <w:semiHidden/>
    <w:rsid w:val="00F67E1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860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6095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D77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86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sustan.sharepoint.com/:x:/r/sites/StudentAffairsOperationsTeam/Shared%20Documents/General/Divisional%20Logs/SA%202021_21%20Activity%20Log.xlsx?d=wca0bd02725234c0f9a9ec9f7664bfeea&amp;csf=1&amp;web=1&amp;e=tr2cly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ineoncampus.com/files/catering/ca06ebff-493e-4e2f-9783-d06c9bebcb8f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5C09BCC4BAF64DA6A50FFFBF89C0CB" ma:contentTypeVersion="15" ma:contentTypeDescription="Create a new document." ma:contentTypeScope="" ma:versionID="ac92404c0ab70aa7823d497f9c377671">
  <xsd:schema xmlns:xsd="http://www.w3.org/2001/XMLSchema" xmlns:xs="http://www.w3.org/2001/XMLSchema" xmlns:p="http://schemas.microsoft.com/office/2006/metadata/properties" xmlns:ns1="http://schemas.microsoft.com/sharepoint/v3" xmlns:ns2="d032cc80-d3d9-4ac8-a1c4-b2d7899d73c9" xmlns:ns3="a702480b-00b6-4a4b-bd4b-1ed0793293cd" targetNamespace="http://schemas.microsoft.com/office/2006/metadata/properties" ma:root="true" ma:fieldsID="9e96a86c5030e319bdb6c26ed15acc82" ns1:_="" ns2:_="" ns3:_="">
    <xsd:import namespace="http://schemas.microsoft.com/sharepoint/v3"/>
    <xsd:import namespace="d032cc80-d3d9-4ac8-a1c4-b2d7899d73c9"/>
    <xsd:import namespace="a702480b-00b6-4a4b-bd4b-1ed0793293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32cc80-d3d9-4ac8-a1c4-b2d7899d73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2480b-00b6-4a4b-bd4b-1ed0793293c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4DC70C-95CA-4DA8-B66A-30CBBA0165E6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d032cc80-d3d9-4ac8-a1c4-b2d7899d73c9"/>
    <ds:schemaRef ds:uri="a702480b-00b6-4a4b-bd4b-1ed0793293cd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48A8FC3-E0F4-4ACB-B6DA-467F75750B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032cc80-d3d9-4ac8-a1c4-b2d7899d73c9"/>
    <ds:schemaRef ds:uri="a702480b-00b6-4a4b-bd4b-1ed0793293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EFDE65-E462-4790-84B5-1AFED64731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97</Words>
  <Characters>454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Humphrey</dc:creator>
  <cp:keywords/>
  <dc:description/>
  <cp:lastModifiedBy>Stephanie Hubbard</cp:lastModifiedBy>
  <cp:revision>2</cp:revision>
  <cp:lastPrinted>2021-07-23T23:32:00Z</cp:lastPrinted>
  <dcterms:created xsi:type="dcterms:W3CDTF">2021-08-27T23:14:00Z</dcterms:created>
  <dcterms:modified xsi:type="dcterms:W3CDTF">2021-08-27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5C09BCC4BAF64DA6A50FFFBF89C0CB</vt:lpwstr>
  </property>
</Properties>
</file>